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23BAE" w14:textId="77777777" w:rsidR="00C117EA" w:rsidRPr="00A94EDF" w:rsidRDefault="003B5148" w:rsidP="007A269A">
      <w:pPr>
        <w:pStyle w:val="Project-Subheading"/>
      </w:pPr>
      <w:r w:rsidRPr="00A94EDF">
        <w:t>Design</w:t>
      </w:r>
      <w:r w:rsidR="005E1ECC" w:rsidRPr="00A94EDF">
        <w:t xml:space="preserve"> of the solution</w:t>
      </w:r>
    </w:p>
    <w:p w14:paraId="6DA850BC" w14:textId="77777777" w:rsidR="000C1582" w:rsidRPr="00A94EDF" w:rsidRDefault="005E1ECC" w:rsidP="007A269A">
      <w:pPr>
        <w:pStyle w:val="Project-Subheading"/>
        <w:rPr>
          <w:sz w:val="24"/>
        </w:rPr>
      </w:pPr>
      <w:r w:rsidRPr="00A94EDF">
        <w:rPr>
          <w:sz w:val="24"/>
        </w:rPr>
        <w:t>Decomposing</w:t>
      </w:r>
      <w:r w:rsidR="00223D13" w:rsidRPr="00A94EDF">
        <w:rPr>
          <w:sz w:val="24"/>
        </w:rPr>
        <w:t xml:space="preserve"> the problem</w:t>
      </w:r>
    </w:p>
    <w:p w14:paraId="6D2E23EC" w14:textId="77777777" w:rsidR="00223D13" w:rsidRPr="00A94EDF" w:rsidRDefault="00223D13" w:rsidP="000C1582">
      <w:pPr>
        <w:pStyle w:val="ProjectMainText"/>
        <w:rPr>
          <w:sz w:val="22"/>
        </w:rPr>
      </w:pPr>
    </w:p>
    <w:p w14:paraId="1E24F6AB" w14:textId="77777777" w:rsidR="00223D13" w:rsidRPr="00A94EDF" w:rsidRDefault="00223D13" w:rsidP="00223D13">
      <w:pPr>
        <w:pStyle w:val="ProjectMainText"/>
        <w:rPr>
          <w:i/>
          <w:sz w:val="20"/>
        </w:rPr>
      </w:pPr>
      <w:r w:rsidRPr="00A94EDF">
        <w:rPr>
          <w:i/>
          <w:sz w:val="20"/>
        </w:rPr>
        <w:t xml:space="preserve">“3.2.1 Decompose the problem </w:t>
      </w:r>
    </w:p>
    <w:p w14:paraId="0B17C12F" w14:textId="77777777" w:rsidR="000C1582" w:rsidRPr="00A94EDF" w:rsidRDefault="00223D13" w:rsidP="00F34D51">
      <w:pPr>
        <w:pStyle w:val="ProjectMainText"/>
        <w:numPr>
          <w:ilvl w:val="0"/>
          <w:numId w:val="1"/>
        </w:numPr>
        <w:rPr>
          <w:i/>
          <w:sz w:val="20"/>
        </w:rPr>
      </w:pPr>
      <w:r w:rsidRPr="00A94EDF">
        <w:rPr>
          <w:i/>
          <w:sz w:val="20"/>
        </w:rPr>
        <w:t>Break down the problem into smaller parts suitable for computational solutions justifying any decisions made”</w:t>
      </w:r>
    </w:p>
    <w:p w14:paraId="295AF15B" w14:textId="77777777" w:rsidR="00F34D51" w:rsidRPr="00A94EDF" w:rsidRDefault="00F34D51" w:rsidP="00F34D51">
      <w:pPr>
        <w:pStyle w:val="ProjectMainText"/>
        <w:rPr>
          <w:i/>
          <w:sz w:val="20"/>
        </w:rPr>
      </w:pPr>
    </w:p>
    <w:p w14:paraId="20E9FC43" w14:textId="77777777" w:rsidR="00F34D51" w:rsidRPr="00A94EDF" w:rsidRDefault="00277447" w:rsidP="00F34D51">
      <w:pPr>
        <w:pStyle w:val="ProjectMainText"/>
        <w:rPr>
          <w:sz w:val="22"/>
        </w:rPr>
      </w:pPr>
      <w:r w:rsidRPr="00A94EDF">
        <w:rPr>
          <w:noProof/>
          <w:sz w:val="22"/>
          <w:lang w:eastAsia="en-GB"/>
        </w:rPr>
        <w:drawing>
          <wp:anchor distT="0" distB="0" distL="114300" distR="114300" simplePos="0" relativeHeight="251649024" behindDoc="0" locked="0" layoutInCell="1" allowOverlap="1" wp14:anchorId="396407B1" wp14:editId="4DBF1C62">
            <wp:simplePos x="0" y="0"/>
            <wp:positionH relativeFrom="margin">
              <wp:align>left</wp:align>
            </wp:positionH>
            <wp:positionV relativeFrom="paragraph">
              <wp:posOffset>1201420</wp:posOffset>
            </wp:positionV>
            <wp:extent cx="5743575" cy="2050980"/>
            <wp:effectExtent l="0" t="0" r="0"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43575" cy="2050980"/>
                    </a:xfrm>
                    <a:prstGeom prst="rect">
                      <a:avLst/>
                    </a:prstGeom>
                  </pic:spPr>
                </pic:pic>
              </a:graphicData>
            </a:graphic>
          </wp:anchor>
        </w:drawing>
      </w:r>
      <w:r w:rsidR="00E22744" w:rsidRPr="00A94EDF">
        <w:rPr>
          <w:sz w:val="22"/>
        </w:rPr>
        <w:t>In order to break down how my program will run, I have created a hierarchical diagram for the proces</w:t>
      </w:r>
      <w:r w:rsidR="001A5FC5" w:rsidRPr="00A94EDF">
        <w:rPr>
          <w:sz w:val="22"/>
        </w:rPr>
        <w:t xml:space="preserve">sing behind the recommendation. This breaks down processes that each element of the program has to </w:t>
      </w:r>
      <w:r w:rsidR="005E1ECC" w:rsidRPr="00A94EDF">
        <w:rPr>
          <w:sz w:val="22"/>
        </w:rPr>
        <w:t>do to be able to its basic levels. This does not detail much of the interface and user interaction</w:t>
      </w:r>
      <w:r w:rsidR="00404501" w:rsidRPr="00A94EDF">
        <w:rPr>
          <w:sz w:val="22"/>
        </w:rPr>
        <w:t xml:space="preserve"> but it allows me to see each of the aspects I will need to develop and how data and processes interact between different branches of the program.</w:t>
      </w:r>
    </w:p>
    <w:p w14:paraId="4B7F65C3" w14:textId="77777777" w:rsidR="00277447" w:rsidRPr="00A94EDF" w:rsidRDefault="00277447" w:rsidP="00F34D51">
      <w:pPr>
        <w:pStyle w:val="ProjectMainText"/>
        <w:rPr>
          <w:sz w:val="22"/>
        </w:rPr>
      </w:pPr>
    </w:p>
    <w:p w14:paraId="716FD85B" w14:textId="77777777" w:rsidR="00277447" w:rsidRPr="00A94EDF" w:rsidRDefault="00404501" w:rsidP="00F34D51">
      <w:pPr>
        <w:pStyle w:val="ProjectMainText"/>
        <w:rPr>
          <w:sz w:val="22"/>
        </w:rPr>
      </w:pPr>
      <w:r w:rsidRPr="00A94EDF">
        <w:rPr>
          <w:sz w:val="22"/>
        </w:rPr>
        <w:t xml:space="preserve">The main parts of my program are </w:t>
      </w:r>
      <w:r w:rsidR="00753729" w:rsidRPr="00A94EDF">
        <w:rPr>
          <w:sz w:val="22"/>
        </w:rPr>
        <w:t>the training and application of the neural network, as such the above diagram tends to focus on those and how the interlink with each other, and the inp</w:t>
      </w:r>
      <w:r w:rsidR="00277447" w:rsidRPr="00A94EDF">
        <w:rPr>
          <w:sz w:val="22"/>
        </w:rPr>
        <w:t xml:space="preserve">uts and outputs involved. Everything that takes place will be saved into a database connected </w:t>
      </w:r>
      <w:r w:rsidR="00B900C6" w:rsidRPr="00A94EDF">
        <w:rPr>
          <w:sz w:val="22"/>
        </w:rPr>
        <w:t>when the program loads.</w:t>
      </w:r>
    </w:p>
    <w:p w14:paraId="6ACC1830" w14:textId="77777777" w:rsidR="00B900C6" w:rsidRPr="00A94EDF" w:rsidRDefault="00B900C6" w:rsidP="00F34D51">
      <w:pPr>
        <w:pStyle w:val="ProjectMainText"/>
        <w:rPr>
          <w:sz w:val="22"/>
        </w:rPr>
      </w:pPr>
    </w:p>
    <w:p w14:paraId="32C8D077" w14:textId="77777777" w:rsidR="0054120C" w:rsidRPr="00A94EDF" w:rsidRDefault="00B900C6" w:rsidP="00F34D51">
      <w:pPr>
        <w:pStyle w:val="ProjectMainText"/>
        <w:rPr>
          <w:sz w:val="22"/>
        </w:rPr>
      </w:pPr>
      <w:r w:rsidRPr="00A94EDF">
        <w:rPr>
          <w:sz w:val="22"/>
        </w:rPr>
        <w:t xml:space="preserve">The main idea behind this project is that the features of songs can be enumerated to a base level and that by doing this it would be possible to determine what about a song is important to a given person. This unlocks the potential to automate a recommendation process to be done without human interaction after the user enters a set of songs and clicks a ‘go’ button. This automation is where using a neural network presents its advantages, by having a pre-determined set of inputs and (knowing that the user already likes these songs) outputs you can set up the program to configure itself randomly until it </w:t>
      </w:r>
      <w:r w:rsidR="00552519" w:rsidRPr="00A94EDF">
        <w:rPr>
          <w:sz w:val="22"/>
        </w:rPr>
        <w:t>reaches the expected output. This process is effectively a crude mimicking of a learning brain and allows the network to potentially simulate a human’s preference in music</w:t>
      </w:r>
      <w:r w:rsidR="0054120C" w:rsidRPr="00A94EDF">
        <w:rPr>
          <w:sz w:val="22"/>
        </w:rPr>
        <w:t>.</w:t>
      </w:r>
      <w:r w:rsidR="00552519" w:rsidRPr="00A94EDF">
        <w:rPr>
          <w:sz w:val="22"/>
        </w:rPr>
        <w:t xml:space="preserve"> </w:t>
      </w:r>
      <w:r w:rsidR="0054120C" w:rsidRPr="00A94EDF">
        <w:rPr>
          <w:sz w:val="22"/>
        </w:rPr>
        <w:t>B</w:t>
      </w:r>
      <w:r w:rsidR="00552519" w:rsidRPr="00A94EDF">
        <w:rPr>
          <w:sz w:val="22"/>
        </w:rPr>
        <w:t>y taking a new set of input songs (and data sets) without a known output, by passing them through the same set of conditions that are configured in a way that</w:t>
      </w:r>
      <w:r w:rsidR="0054120C" w:rsidRPr="00A94EDF">
        <w:rPr>
          <w:sz w:val="22"/>
        </w:rPr>
        <w:t xml:space="preserve"> was determined correct in the ‘training’</w:t>
      </w:r>
      <w:r w:rsidR="00552519" w:rsidRPr="00A94EDF">
        <w:rPr>
          <w:sz w:val="22"/>
        </w:rPr>
        <w:t xml:space="preserve"> </w:t>
      </w:r>
      <w:r w:rsidR="0054120C" w:rsidRPr="00A94EDF">
        <w:rPr>
          <w:sz w:val="22"/>
        </w:rPr>
        <w:t>stage of the process, it should be able to return a decision that states whether it believes the user will like a song. These outputs should be displayed in an easy to understand list, the value returned by the network should be converted into a Boolean result giving a yes or no decision.</w:t>
      </w:r>
    </w:p>
    <w:p w14:paraId="5CF235C7" w14:textId="77777777" w:rsidR="002F5F2A" w:rsidRDefault="0054120C" w:rsidP="00B26F9E">
      <w:pPr>
        <w:pStyle w:val="ProjectMainText"/>
        <w:rPr>
          <w:sz w:val="22"/>
        </w:rPr>
      </w:pPr>
      <w:r w:rsidRPr="00A94EDF">
        <w:rPr>
          <w:sz w:val="22"/>
        </w:rPr>
        <w:t>The perfect simulation of a human’s though process would be mimicking the full complexity of connections, but considering that would require over 100 billion virtual ‘neuron like’</w:t>
      </w:r>
      <w:r w:rsidR="005D5858" w:rsidRPr="00A94EDF">
        <w:rPr>
          <w:sz w:val="22"/>
        </w:rPr>
        <w:t xml:space="preserve"> interlinked connections</w:t>
      </w:r>
      <w:r w:rsidRPr="00A94EDF">
        <w:rPr>
          <w:sz w:val="22"/>
        </w:rPr>
        <w:t xml:space="preserve"> it would be impractical and take a huge amount of processing time and power. Therefore, </w:t>
      </w:r>
      <w:r w:rsidR="00116F03" w:rsidRPr="00A94EDF">
        <w:rPr>
          <w:sz w:val="22"/>
        </w:rPr>
        <w:t xml:space="preserve">I should take an abstraction of the idea </w:t>
      </w:r>
      <w:r w:rsidR="00116F03" w:rsidRPr="00A94EDF">
        <w:rPr>
          <w:sz w:val="22"/>
        </w:rPr>
        <w:lastRenderedPageBreak/>
        <w:t xml:space="preserve">taking it </w:t>
      </w:r>
      <w:r w:rsidRPr="00A94EDF">
        <w:rPr>
          <w:sz w:val="22"/>
        </w:rPr>
        <w:t xml:space="preserve">down to a few layers of inputs, biases and outputs, this should allow it to output reasonably accurate values </w:t>
      </w:r>
      <w:r w:rsidR="005D5858" w:rsidRPr="00A94EDF">
        <w:rPr>
          <w:sz w:val="22"/>
        </w:rPr>
        <w:t>while not taking a huge amount of time to work through its processes.</w:t>
      </w:r>
      <w:r w:rsidR="00F70D2E" w:rsidRPr="00A94EDF">
        <w:rPr>
          <w:sz w:val="22"/>
        </w:rPr>
        <w:t xml:space="preserve"> Data such as the users name, and other personal information does not need to be taken into account when making recommendations as the system is basing it entirely off of the chosen songs and the numerical data associated with them.</w:t>
      </w:r>
    </w:p>
    <w:p w14:paraId="5305F73F" w14:textId="77777777" w:rsidR="00B26F9E" w:rsidRPr="00B26F9E" w:rsidRDefault="00B26F9E" w:rsidP="00B26F9E">
      <w:pPr>
        <w:pStyle w:val="ProjectMainText"/>
        <w:rPr>
          <w:sz w:val="22"/>
        </w:rPr>
      </w:pPr>
    </w:p>
    <w:p w14:paraId="26EB1191" w14:textId="77777777" w:rsidR="002F5F2A" w:rsidRPr="00A94EDF" w:rsidRDefault="002F5F2A" w:rsidP="002F5F2A">
      <w:pPr>
        <w:pStyle w:val="Project-Mini-Subheading"/>
      </w:pPr>
      <w:r>
        <w:t xml:space="preserve">Describing The Solution </w:t>
      </w:r>
    </w:p>
    <w:p w14:paraId="230DADD0" w14:textId="77777777" w:rsidR="002F5F2A" w:rsidRDefault="002F5F2A" w:rsidP="002F5F2A">
      <w:pPr>
        <w:pStyle w:val="ProjectMainText"/>
        <w:rPr>
          <w:i/>
          <w:sz w:val="20"/>
        </w:rPr>
      </w:pPr>
    </w:p>
    <w:p w14:paraId="5ED1B8A3" w14:textId="77777777" w:rsidR="002F5F2A" w:rsidRPr="00AC645D" w:rsidRDefault="002F5F2A" w:rsidP="002F5F2A">
      <w:pPr>
        <w:pStyle w:val="Project-Sources"/>
      </w:pPr>
      <w:r w:rsidRPr="00A94EDF">
        <w:rPr>
          <w:sz w:val="20"/>
        </w:rPr>
        <w:t>“</w:t>
      </w:r>
      <w:r w:rsidRPr="00AC645D">
        <w:t xml:space="preserve">3.2.2 Describe the solution </w:t>
      </w:r>
    </w:p>
    <w:p w14:paraId="2EA52845" w14:textId="77777777" w:rsidR="002F5F2A" w:rsidRPr="00AC645D" w:rsidRDefault="002F5F2A" w:rsidP="002F5F2A">
      <w:pPr>
        <w:pStyle w:val="Project-Sources"/>
        <w:ind w:firstLine="720"/>
      </w:pPr>
      <w:r w:rsidRPr="00AC645D">
        <w:t>(a) Explain and justify</w:t>
      </w:r>
      <w:r>
        <w:t xml:space="preserve"> the structure of the solution.”</w:t>
      </w:r>
    </w:p>
    <w:p w14:paraId="1106BDDB" w14:textId="77777777" w:rsidR="00F70D2E" w:rsidRDefault="00F70D2E" w:rsidP="002F5F2A">
      <w:pPr>
        <w:pStyle w:val="ProjectMainText"/>
        <w:rPr>
          <w:sz w:val="22"/>
        </w:rPr>
      </w:pPr>
    </w:p>
    <w:p w14:paraId="4AAE256B" w14:textId="77777777" w:rsidR="002F5F2A" w:rsidRDefault="002F5F2A" w:rsidP="002F5F2A">
      <w:pPr>
        <w:pStyle w:val="ProjectMainText"/>
        <w:rPr>
          <w:sz w:val="22"/>
        </w:rPr>
      </w:pPr>
    </w:p>
    <w:p w14:paraId="15DE4FD1" w14:textId="77777777" w:rsidR="00B26F9E" w:rsidRDefault="002F5F2A" w:rsidP="00B26F9E">
      <w:pPr>
        <w:pStyle w:val="ProjectMainText"/>
        <w:rPr>
          <w:sz w:val="22"/>
        </w:rPr>
      </w:pPr>
      <w:r>
        <w:rPr>
          <w:sz w:val="22"/>
        </w:rPr>
        <w:t>My success cri</w:t>
      </w:r>
      <w:r w:rsidR="00B26F9E">
        <w:rPr>
          <w:sz w:val="22"/>
        </w:rPr>
        <w:t xml:space="preserve">teria states that </w:t>
      </w:r>
    </w:p>
    <w:p w14:paraId="0CA8C584" w14:textId="77777777" w:rsidR="00B26F9E" w:rsidRDefault="00B26F9E" w:rsidP="00B26F9E">
      <w:pPr>
        <w:pStyle w:val="ProjectMainText"/>
        <w:rPr>
          <w:rStyle w:val="Project-SourcesChar"/>
        </w:rPr>
      </w:pPr>
      <w:r>
        <w:rPr>
          <w:sz w:val="22"/>
        </w:rPr>
        <w:t>“</w:t>
      </w:r>
      <w:r w:rsidRPr="00B26F9E">
        <w:rPr>
          <w:rStyle w:val="Project-SourcesChar"/>
        </w:rPr>
        <w:t>The program should be able to train neural network using the data fetched from the songs the user inputs</w:t>
      </w:r>
      <w:r>
        <w:rPr>
          <w:rStyle w:val="Project-SourcesChar"/>
        </w:rPr>
        <w:t>”,</w:t>
      </w:r>
    </w:p>
    <w:p w14:paraId="41AE2275" w14:textId="77777777" w:rsidR="00B26F9E" w:rsidRDefault="00B26F9E" w:rsidP="00B26F9E">
      <w:pPr>
        <w:pStyle w:val="ProjectMainText"/>
        <w:rPr>
          <w:rStyle w:val="Project-SourcesChar"/>
          <w:i w:val="0"/>
          <w:sz w:val="24"/>
        </w:rPr>
      </w:pPr>
      <w:r>
        <w:rPr>
          <w:rStyle w:val="Project-SourcesChar"/>
          <w:i w:val="0"/>
          <w:sz w:val="24"/>
        </w:rPr>
        <w:t>as part of my problem decomposition, I have shown how the main section of the program is orientated around the training and use of the neural network and how those general points break down and the processes that have to take place at a base level to them out.</w:t>
      </w:r>
      <w:r w:rsidR="00E2140F">
        <w:rPr>
          <w:rStyle w:val="Project-SourcesChar"/>
          <w:i w:val="0"/>
          <w:sz w:val="24"/>
        </w:rPr>
        <w:t xml:space="preserve"> </w:t>
      </w:r>
    </w:p>
    <w:p w14:paraId="506CC39C" w14:textId="77777777" w:rsidR="00E2140F" w:rsidRDefault="00E2140F" w:rsidP="00E2140F">
      <w:pPr>
        <w:pStyle w:val="Project-Sources"/>
      </w:pPr>
    </w:p>
    <w:p w14:paraId="77992118" w14:textId="77777777" w:rsidR="00E2140F" w:rsidRDefault="00E2140F" w:rsidP="00E2140F">
      <w:pPr>
        <w:pStyle w:val="Project-Sources"/>
      </w:pPr>
      <w:r>
        <w:t>“</w:t>
      </w:r>
      <w:r w:rsidRPr="00DA6B44">
        <w:t xml:space="preserve">The program can be run from download without any changes made to set it up allowing anyone to use the application without any maintenance at a later date by a ‘administrator’ user, therefore all users have </w:t>
      </w:r>
      <w:r>
        <w:t>access to the same information.”</w:t>
      </w:r>
    </w:p>
    <w:p w14:paraId="4897855D" w14:textId="77777777" w:rsidR="00E2140F" w:rsidRDefault="00E2140F" w:rsidP="00E2140F">
      <w:pPr>
        <w:pStyle w:val="ProjectMainText"/>
      </w:pPr>
      <w:r>
        <w:t>This should be very achievable with the structure I have described as it is all very self-reliant, ideally with the database links, the user should have no problems if the program and database are saved and kept in the same local folder as this should allow me to address the database locally without needing to use the full address, if this did end up being a problem the inclusion of a method to search and locate the database’s location via a file explorer window built into the program.</w:t>
      </w:r>
    </w:p>
    <w:p w14:paraId="77E40D22" w14:textId="77777777" w:rsidR="00BA3BDD" w:rsidRDefault="00BA3BDD" w:rsidP="00E2140F">
      <w:pPr>
        <w:pStyle w:val="ProjectMainText"/>
      </w:pPr>
    </w:p>
    <w:p w14:paraId="02D8D514" w14:textId="77777777" w:rsidR="00AF57C0" w:rsidRPr="005217F4" w:rsidRDefault="00AF57C0" w:rsidP="005217F4">
      <w:pPr>
        <w:jc w:val="left"/>
        <w:rPr>
          <w:rFonts w:ascii="Arial" w:eastAsia="Times New Roman" w:hAnsi="Arial" w:cs="Arial"/>
          <w:szCs w:val="24"/>
        </w:rPr>
      </w:pPr>
      <w:r>
        <w:rPr>
          <w:rStyle w:val="Project-SourcesChar"/>
          <w:sz w:val="24"/>
        </w:rPr>
        <w:t>“</w:t>
      </w:r>
      <w:r w:rsidRPr="00AC645D">
        <w:t>(b) Describe the parts of the solution using algorithms justifying how these algorithms form a complete solution to the problem.</w:t>
      </w:r>
      <w:r>
        <w:t>”</w:t>
      </w:r>
    </w:p>
    <w:p w14:paraId="53732054" w14:textId="77777777" w:rsidR="00E2140F" w:rsidRDefault="00E2140F" w:rsidP="00B26F9E">
      <w:pPr>
        <w:pStyle w:val="ProjectMainText"/>
        <w:rPr>
          <w:rStyle w:val="Project-SourcesChar"/>
          <w:i w:val="0"/>
          <w:sz w:val="24"/>
        </w:rPr>
      </w:pPr>
    </w:p>
    <w:p w14:paraId="02AC1BFA" w14:textId="77777777" w:rsidR="00AF57C0" w:rsidRPr="00B26F9E" w:rsidRDefault="005217F4" w:rsidP="00B26F9E">
      <w:pPr>
        <w:pStyle w:val="ProjectMainText"/>
        <w:rPr>
          <w:rStyle w:val="Project-SourcesChar"/>
          <w:i w:val="0"/>
          <w:sz w:val="24"/>
        </w:rPr>
      </w:pPr>
      <w:r>
        <w:rPr>
          <w:noProof/>
          <w:lang w:eastAsia="en-GB"/>
        </w:rPr>
        <mc:AlternateContent>
          <mc:Choice Requires="wpg">
            <w:drawing>
              <wp:anchor distT="0" distB="0" distL="114300" distR="114300" simplePos="0" relativeHeight="251639808" behindDoc="0" locked="0" layoutInCell="1" allowOverlap="1" wp14:anchorId="73824FFD" wp14:editId="37B0C5DA">
                <wp:simplePos x="0" y="0"/>
                <wp:positionH relativeFrom="column">
                  <wp:posOffset>293914</wp:posOffset>
                </wp:positionH>
                <wp:positionV relativeFrom="paragraph">
                  <wp:posOffset>154148</wp:posOffset>
                </wp:positionV>
                <wp:extent cx="1840560" cy="3129587"/>
                <wp:effectExtent l="0" t="0" r="7620" b="0"/>
                <wp:wrapNone/>
                <wp:docPr id="6" name="Group 6"/>
                <wp:cNvGraphicFramePr/>
                <a:graphic xmlns:a="http://schemas.openxmlformats.org/drawingml/2006/main">
                  <a:graphicData uri="http://schemas.microsoft.com/office/word/2010/wordprocessingGroup">
                    <wpg:wgp>
                      <wpg:cNvGrpSpPr/>
                      <wpg:grpSpPr>
                        <a:xfrm>
                          <a:off x="0" y="0"/>
                          <a:ext cx="1840560" cy="3129587"/>
                          <a:chOff x="0" y="0"/>
                          <a:chExt cx="1881505" cy="2921000"/>
                        </a:xfrm>
                      </wpg:grpSpPr>
                      <pic:pic xmlns:pic="http://schemas.openxmlformats.org/drawingml/2006/picture">
                        <pic:nvPicPr>
                          <pic:cNvPr id="2" name="Picture 2" descr="N:\Downloads\Input to database.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1505" cy="2921000"/>
                          </a:xfrm>
                          <a:prstGeom prst="rect">
                            <a:avLst/>
                          </a:prstGeom>
                          <a:noFill/>
                          <a:ln>
                            <a:noFill/>
                          </a:ln>
                        </pic:spPr>
                      </pic:pic>
                      <wps:wsp>
                        <wps:cNvPr id="217" name="Text Box 2"/>
                        <wps:cNvSpPr txBox="1">
                          <a:spLocks noChangeArrowheads="1"/>
                        </wps:cNvSpPr>
                        <wps:spPr bwMode="auto">
                          <a:xfrm>
                            <a:off x="1067704" y="310254"/>
                            <a:ext cx="704473" cy="631872"/>
                          </a:xfrm>
                          <a:prstGeom prst="rect">
                            <a:avLst/>
                          </a:prstGeom>
                          <a:solidFill>
                            <a:srgbClr val="FFFFFF"/>
                          </a:solidFill>
                          <a:ln w="9525">
                            <a:solidFill>
                              <a:srgbClr val="000000"/>
                            </a:solidFill>
                            <a:miter lim="800000"/>
                            <a:headEnd/>
                            <a:tailEnd/>
                          </a:ln>
                        </wps:spPr>
                        <wps:txbx>
                          <w:txbxContent>
                            <w:p w14:paraId="316DE4F4" w14:textId="77777777" w:rsidR="00AF57C0" w:rsidRPr="00AF57C0" w:rsidRDefault="00AF57C0" w:rsidP="00AF57C0">
                              <w:pPr>
                                <w:pStyle w:val="ProjectMainText"/>
                                <w:jc w:val="center"/>
                                <w:rPr>
                                  <w:sz w:val="18"/>
                                </w:rPr>
                              </w:pPr>
                              <w:r w:rsidRPr="00AF57C0">
                                <w:rPr>
                                  <w:sz w:val="18"/>
                                </w:rPr>
                                <w:t>Input to database process</w:t>
                              </w:r>
                              <w:r>
                                <w:rPr>
                                  <w:sz w:val="18"/>
                                </w:rPr>
                                <w:t xml:space="preserve"> (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3824FFD" id="Group 6" o:spid="_x0000_s1026" style="position:absolute;margin-left:23.15pt;margin-top:12.15pt;width:144.95pt;height:246.4pt;z-index:251639808;mso-width-relative:margin;mso-height-relative:margin" coordsize="18815,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8815;height:29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">
                  <v:imagedata r:id="rId8" o:title="Input to database"/>
                </v:shape>
                <v:shapetype id="_x0000_t202" coordsize="21600,21600" o:spt="202" path="m,l,21600r21600,l21600,xe">
                  <v:stroke joinstyle="miter"/>
                  <v:path gradientshapeok="t" o:connecttype="rect"/>
                </v:shapetype>
                <v:shape id="_x0000_s1028" type="#_x0000_t202" style="position:absolute;left:10677;top:3102;width:7044;height:6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316DE4F4" w14:textId="77777777" w:rsidR="00AF57C0" w:rsidRPr="00AF57C0" w:rsidRDefault="00AF57C0" w:rsidP="00AF57C0">
                        <w:pPr>
                          <w:pStyle w:val="ProjectMainText"/>
                          <w:jc w:val="center"/>
                          <w:rPr>
                            <w:sz w:val="18"/>
                          </w:rPr>
                        </w:pPr>
                        <w:r w:rsidRPr="00AF57C0">
                          <w:rPr>
                            <w:sz w:val="18"/>
                          </w:rPr>
                          <w:t>Input to database process</w:t>
                        </w:r>
                        <w:r>
                          <w:rPr>
                            <w:sz w:val="18"/>
                          </w:rPr>
                          <w:t xml:space="preserve"> (1)</w:t>
                        </w:r>
                      </w:p>
                    </w:txbxContent>
                  </v:textbox>
                </v:shape>
              </v:group>
            </w:pict>
          </mc:Fallback>
        </mc:AlternateContent>
      </w:r>
    </w:p>
    <w:p w14:paraId="1FB9E7B1" w14:textId="77777777" w:rsidR="00B26F9E" w:rsidRDefault="00B26F9E" w:rsidP="002F5F2A">
      <w:pPr>
        <w:pStyle w:val="ProjectMainText"/>
        <w:rPr>
          <w:sz w:val="22"/>
        </w:rPr>
      </w:pPr>
    </w:p>
    <w:p w14:paraId="39FA28AD" w14:textId="77777777" w:rsidR="00121BC9" w:rsidRDefault="00121BC9" w:rsidP="002F5F2A">
      <w:pPr>
        <w:pStyle w:val="ProjectMainText"/>
        <w:rPr>
          <w:sz w:val="22"/>
        </w:rPr>
      </w:pPr>
    </w:p>
    <w:p w14:paraId="4CF7483E" w14:textId="77777777" w:rsidR="00121BC9" w:rsidRDefault="00121BC9" w:rsidP="002F5F2A">
      <w:pPr>
        <w:pStyle w:val="ProjectMainText"/>
        <w:rPr>
          <w:sz w:val="22"/>
        </w:rPr>
      </w:pPr>
    </w:p>
    <w:p w14:paraId="459B52BB" w14:textId="77777777" w:rsidR="00121BC9" w:rsidRDefault="005217F4" w:rsidP="002F5F2A">
      <w:pPr>
        <w:pStyle w:val="ProjectMainText"/>
        <w:rPr>
          <w:sz w:val="22"/>
        </w:rPr>
      </w:pPr>
      <w:r w:rsidRPr="00881DB5">
        <w:rPr>
          <w:noProof/>
          <w:sz w:val="22"/>
          <w:lang w:eastAsia="en-GB"/>
        </w:rPr>
        <mc:AlternateContent>
          <mc:Choice Requires="wps">
            <w:drawing>
              <wp:anchor distT="45720" distB="45720" distL="114300" distR="114300" simplePos="0" relativeHeight="251648000" behindDoc="0" locked="0" layoutInCell="1" allowOverlap="1" wp14:anchorId="5E405DB3" wp14:editId="13A31C68">
                <wp:simplePos x="0" y="0"/>
                <wp:positionH relativeFrom="margin">
                  <wp:posOffset>4003403</wp:posOffset>
                </wp:positionH>
                <wp:positionV relativeFrom="paragraph">
                  <wp:posOffset>15141</wp:posOffset>
                </wp:positionV>
                <wp:extent cx="985520" cy="1555115"/>
                <wp:effectExtent l="0" t="0" r="24130" b="2603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520" cy="1555115"/>
                        </a:xfrm>
                        <a:prstGeom prst="rect">
                          <a:avLst/>
                        </a:prstGeom>
                        <a:solidFill>
                          <a:srgbClr val="FFFFFF"/>
                        </a:solidFill>
                        <a:ln w="9525">
                          <a:solidFill>
                            <a:srgbClr val="000000"/>
                          </a:solidFill>
                          <a:miter lim="800000"/>
                          <a:headEnd/>
                          <a:tailEnd/>
                        </a:ln>
                      </wps:spPr>
                      <wps:txbx>
                        <w:txbxContent>
                          <w:p w14:paraId="5C84FC36" w14:textId="77777777" w:rsidR="00881DB5" w:rsidRPr="00881DB5" w:rsidRDefault="00881DB5" w:rsidP="00881DB5">
                            <w:pPr>
                              <w:jc w:val="center"/>
                              <w:rPr>
                                <w:color w:val="FF0000"/>
                                <w:sz w:val="36"/>
                              </w:rPr>
                            </w:pPr>
                            <w:r w:rsidRPr="00346840">
                              <w:rPr>
                                <w:sz w:val="36"/>
                              </w:rPr>
                              <w:t xml:space="preserve">API REQUEST FLOWCHA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05DB3" id="Text Box 2" o:spid="_x0000_s1029" type="#_x0000_t202" style="position:absolute;margin-left:315.25pt;margin-top:1.2pt;width:77.6pt;height:122.45pt;z-index:2516480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">
                <v:textbox>
                  <w:txbxContent>
                    <w:p w14:paraId="5C84FC36" w14:textId="77777777" w:rsidR="00881DB5" w:rsidRPr="00881DB5" w:rsidRDefault="00881DB5" w:rsidP="00881DB5">
                      <w:pPr>
                        <w:jc w:val="center"/>
                        <w:rPr>
                          <w:color w:val="FF0000"/>
                          <w:sz w:val="36"/>
                        </w:rPr>
                      </w:pPr>
                      <w:r w:rsidRPr="00346840">
                        <w:rPr>
                          <w:sz w:val="36"/>
                        </w:rPr>
                        <w:t xml:space="preserve">API REQUEST FLOWCHART </w:t>
                      </w:r>
                    </w:p>
                  </w:txbxContent>
                </v:textbox>
                <w10:wrap type="square" anchorx="margin"/>
              </v:shape>
            </w:pict>
          </mc:Fallback>
        </mc:AlternateContent>
      </w:r>
    </w:p>
    <w:p w14:paraId="72C1B276" w14:textId="77777777" w:rsidR="00121BC9" w:rsidRDefault="00121BC9" w:rsidP="002F5F2A">
      <w:pPr>
        <w:pStyle w:val="ProjectMainText"/>
        <w:rPr>
          <w:sz w:val="22"/>
        </w:rPr>
      </w:pPr>
    </w:p>
    <w:p w14:paraId="0BE8539A" w14:textId="77777777" w:rsidR="00121BC9" w:rsidRDefault="00121BC9" w:rsidP="002F5F2A">
      <w:pPr>
        <w:pStyle w:val="ProjectMainText"/>
        <w:rPr>
          <w:sz w:val="22"/>
        </w:rPr>
      </w:pPr>
    </w:p>
    <w:p w14:paraId="6ADC02CD" w14:textId="77777777" w:rsidR="00881DB5" w:rsidRDefault="00881DB5" w:rsidP="002F5F2A">
      <w:pPr>
        <w:pStyle w:val="ProjectMainText"/>
        <w:rPr>
          <w:sz w:val="22"/>
        </w:rPr>
      </w:pPr>
    </w:p>
    <w:p w14:paraId="156453BC" w14:textId="77777777" w:rsidR="00881DB5" w:rsidRDefault="00881DB5" w:rsidP="002F5F2A">
      <w:pPr>
        <w:pStyle w:val="ProjectMainText"/>
        <w:rPr>
          <w:sz w:val="22"/>
        </w:rPr>
      </w:pPr>
    </w:p>
    <w:p w14:paraId="44ECFE15" w14:textId="77777777" w:rsidR="00881DB5" w:rsidRDefault="00881DB5" w:rsidP="002F5F2A">
      <w:pPr>
        <w:pStyle w:val="ProjectMainText"/>
        <w:rPr>
          <w:sz w:val="22"/>
        </w:rPr>
      </w:pPr>
    </w:p>
    <w:p w14:paraId="52DC3A9A" w14:textId="77777777" w:rsidR="00881DB5" w:rsidRDefault="00881DB5" w:rsidP="002F5F2A">
      <w:pPr>
        <w:pStyle w:val="ProjectMainText"/>
        <w:rPr>
          <w:sz w:val="22"/>
        </w:rPr>
      </w:pPr>
    </w:p>
    <w:p w14:paraId="65C11104" w14:textId="77777777" w:rsidR="00881DB5" w:rsidRDefault="00881DB5" w:rsidP="002F5F2A">
      <w:pPr>
        <w:pStyle w:val="ProjectMainText"/>
        <w:rPr>
          <w:sz w:val="22"/>
        </w:rPr>
      </w:pPr>
    </w:p>
    <w:p w14:paraId="3AB6B5F2" w14:textId="77777777" w:rsidR="00881DB5" w:rsidRDefault="00881DB5" w:rsidP="002F5F2A">
      <w:pPr>
        <w:pStyle w:val="ProjectMainText"/>
        <w:rPr>
          <w:sz w:val="22"/>
        </w:rPr>
      </w:pPr>
    </w:p>
    <w:p w14:paraId="0E6EE98C" w14:textId="77777777" w:rsidR="00881DB5" w:rsidRDefault="00881DB5" w:rsidP="002F5F2A">
      <w:pPr>
        <w:pStyle w:val="ProjectMainText"/>
        <w:rPr>
          <w:sz w:val="22"/>
        </w:rPr>
      </w:pPr>
    </w:p>
    <w:p w14:paraId="50025129" w14:textId="77777777" w:rsidR="00881DB5" w:rsidRDefault="00881DB5" w:rsidP="002F5F2A">
      <w:pPr>
        <w:pStyle w:val="ProjectMainText"/>
        <w:rPr>
          <w:sz w:val="22"/>
        </w:rPr>
      </w:pPr>
    </w:p>
    <w:p w14:paraId="03F07FAB" w14:textId="77777777" w:rsidR="00881DB5" w:rsidRDefault="00881DB5" w:rsidP="002F5F2A">
      <w:pPr>
        <w:pStyle w:val="ProjectMainText"/>
        <w:rPr>
          <w:sz w:val="22"/>
        </w:rPr>
      </w:pPr>
    </w:p>
    <w:p w14:paraId="3C5E7A92" w14:textId="77777777" w:rsidR="00881DB5" w:rsidRDefault="00881DB5" w:rsidP="002F5F2A">
      <w:pPr>
        <w:pStyle w:val="ProjectMainText"/>
        <w:rPr>
          <w:sz w:val="22"/>
        </w:rPr>
      </w:pPr>
    </w:p>
    <w:p w14:paraId="0F90F667" w14:textId="77777777" w:rsidR="00C640BA" w:rsidRDefault="005217F4" w:rsidP="002F5F2A">
      <w:pPr>
        <w:pStyle w:val="ProjectMainText"/>
        <w:rPr>
          <w:sz w:val="22"/>
        </w:rPr>
      </w:pPr>
      <w:r>
        <w:rPr>
          <w:noProof/>
          <w:sz w:val="22"/>
          <w:lang w:eastAsia="en-GB"/>
        </w:rPr>
        <w:lastRenderedPageBreak/>
        <mc:AlternateContent>
          <mc:Choice Requires="wps">
            <w:drawing>
              <wp:anchor distT="0" distB="0" distL="114300" distR="114300" simplePos="0" relativeHeight="251644928" behindDoc="0" locked="0" layoutInCell="1" allowOverlap="1" wp14:anchorId="514354FC" wp14:editId="73857DF2">
                <wp:simplePos x="0" y="0"/>
                <wp:positionH relativeFrom="column">
                  <wp:posOffset>1445260</wp:posOffset>
                </wp:positionH>
                <wp:positionV relativeFrom="paragraph">
                  <wp:posOffset>2540446</wp:posOffset>
                </wp:positionV>
                <wp:extent cx="984076" cy="688768"/>
                <wp:effectExtent l="0" t="0" r="26035" b="1651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076" cy="688768"/>
                        </a:xfrm>
                        <a:prstGeom prst="rect">
                          <a:avLst/>
                        </a:prstGeom>
                        <a:solidFill>
                          <a:srgbClr val="FFFFFF"/>
                        </a:solidFill>
                        <a:ln w="9525">
                          <a:solidFill>
                            <a:srgbClr val="000000"/>
                          </a:solidFill>
                          <a:miter lim="800000"/>
                          <a:headEnd/>
                          <a:tailEnd/>
                        </a:ln>
                      </wps:spPr>
                      <wps:txbx>
                        <w:txbxContent>
                          <w:p w14:paraId="64C799BC" w14:textId="77777777" w:rsidR="003276C0" w:rsidRDefault="003276C0" w:rsidP="003276C0">
                            <w:pPr>
                              <w:pStyle w:val="ProjectMainText"/>
                              <w:jc w:val="center"/>
                              <w:rPr>
                                <w:sz w:val="18"/>
                              </w:rPr>
                            </w:pPr>
                            <w:r>
                              <w:rPr>
                                <w:sz w:val="18"/>
                              </w:rPr>
                              <w:t>Training the neural network process.</w:t>
                            </w:r>
                          </w:p>
                          <w:p w14:paraId="5861A0D4" w14:textId="77777777" w:rsidR="003276C0" w:rsidRPr="00AF57C0" w:rsidRDefault="00346840" w:rsidP="003276C0">
                            <w:pPr>
                              <w:pStyle w:val="ProjectMainText"/>
                              <w:jc w:val="center"/>
                              <w:rPr>
                                <w:sz w:val="18"/>
                              </w:rPr>
                            </w:pPr>
                            <w:r>
                              <w:rPr>
                                <w:sz w:val="18"/>
                              </w:rPr>
                              <w:t>(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4354FC" id="_x0000_s1030" type="#_x0000_t202" style="position:absolute;margin-left:113.8pt;margin-top:200.05pt;width:77.5pt;height:54.2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">
                <v:textbox>
                  <w:txbxContent>
                    <w:p w14:paraId="64C799BC" w14:textId="77777777" w:rsidR="003276C0" w:rsidRDefault="003276C0" w:rsidP="003276C0">
                      <w:pPr>
                        <w:pStyle w:val="ProjectMainText"/>
                        <w:jc w:val="center"/>
                        <w:rPr>
                          <w:sz w:val="18"/>
                        </w:rPr>
                      </w:pPr>
                      <w:r>
                        <w:rPr>
                          <w:sz w:val="18"/>
                        </w:rPr>
                        <w:t>Training the neural network process.</w:t>
                      </w:r>
                    </w:p>
                    <w:p w14:paraId="5861A0D4" w14:textId="77777777" w:rsidR="003276C0" w:rsidRPr="00AF57C0" w:rsidRDefault="00346840" w:rsidP="003276C0">
                      <w:pPr>
                        <w:pStyle w:val="ProjectMainText"/>
                        <w:jc w:val="center"/>
                        <w:rPr>
                          <w:sz w:val="18"/>
                        </w:rPr>
                      </w:pPr>
                      <w:r>
                        <w:rPr>
                          <w:sz w:val="18"/>
                        </w:rPr>
                        <w:t>(3)</w:t>
                      </w:r>
                    </w:p>
                  </w:txbxContent>
                </v:textbox>
              </v:shape>
            </w:pict>
          </mc:Fallback>
        </mc:AlternateContent>
      </w:r>
      <w:r>
        <w:rPr>
          <w:noProof/>
          <w:sz w:val="22"/>
          <w:lang w:eastAsia="en-GB"/>
        </w:rPr>
        <w:drawing>
          <wp:anchor distT="0" distB="0" distL="114300" distR="114300" simplePos="0" relativeHeight="251634688" behindDoc="0" locked="0" layoutInCell="1" allowOverlap="1" wp14:anchorId="2A3B6DFB" wp14:editId="633DA7A5">
            <wp:simplePos x="0" y="0"/>
            <wp:positionH relativeFrom="margin">
              <wp:align>center</wp:align>
            </wp:positionH>
            <wp:positionV relativeFrom="paragraph">
              <wp:posOffset>1555693</wp:posOffset>
            </wp:positionV>
            <wp:extent cx="5803265" cy="7219315"/>
            <wp:effectExtent l="0" t="0" r="6985" b="635"/>
            <wp:wrapSquare wrapText="bothSides"/>
            <wp:docPr id="4" name="Picture 4" descr="N:\Downloads\Training the 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Downloads\Training the network.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3265" cy="7219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DB5">
        <w:rPr>
          <w:sz w:val="22"/>
        </w:rPr>
        <w:t xml:space="preserve">These flow charts depict the main processes that make up the bulk of this project, above shows the process that takes the users inputs and makes an API request and then saves the data required into a table that will be used later. </w:t>
      </w:r>
      <w:r w:rsidR="00BD604F">
        <w:rPr>
          <w:sz w:val="22"/>
        </w:rPr>
        <w:t xml:space="preserve">As I have been mentioning throughout the design process, the </w:t>
      </w:r>
      <w:r w:rsidR="00346840">
        <w:rPr>
          <w:sz w:val="22"/>
        </w:rPr>
        <w:t xml:space="preserve">user’s inputs will not make up a huge section of the processing underdone by the program, the largest and fundamental part of the program is outlined in flowchart 3, it depicts the process from after the songs have been chosen and saved into the database. </w:t>
      </w:r>
      <w:proofErr w:type="gramStart"/>
      <w:r w:rsidR="00346840">
        <w:rPr>
          <w:sz w:val="22"/>
        </w:rPr>
        <w:t>In order for</w:t>
      </w:r>
      <w:proofErr w:type="gramEnd"/>
      <w:r w:rsidR="00346840">
        <w:rPr>
          <w:sz w:val="22"/>
        </w:rPr>
        <w:t xml:space="preserve"> code to ‘learn’ the training function requires a lot of repetitive testing to try and have the right values associated with the key characteristics with a song.</w:t>
      </w:r>
    </w:p>
    <w:p w14:paraId="47498C35" w14:textId="77777777" w:rsidR="00810620" w:rsidRDefault="00810620" w:rsidP="00810620">
      <w:pPr>
        <w:pStyle w:val="Project-Sources"/>
      </w:pPr>
      <w:r>
        <w:lastRenderedPageBreak/>
        <w:t>“(c) Describe usability features to be included in the solution”</w:t>
      </w:r>
    </w:p>
    <w:p w14:paraId="6B94AF55" w14:textId="77777777" w:rsidR="00810620" w:rsidRDefault="00810620" w:rsidP="00810620">
      <w:pPr>
        <w:pStyle w:val="Project-Sources"/>
      </w:pPr>
    </w:p>
    <w:p w14:paraId="4217472A" w14:textId="77777777" w:rsidR="00C72CEC" w:rsidRPr="00C72CEC" w:rsidRDefault="00C72CEC" w:rsidP="002F5F2A">
      <w:pPr>
        <w:pStyle w:val="ProjectMainText"/>
        <w:rPr>
          <w:rFonts w:eastAsiaTheme="minorHAnsi"/>
          <w:sz w:val="22"/>
        </w:rPr>
      </w:pPr>
      <w:r>
        <w:rPr>
          <w:noProof/>
        </w:rPr>
        <w:drawing>
          <wp:anchor distT="0" distB="0" distL="114300" distR="114300" simplePos="0" relativeHeight="251656192" behindDoc="0" locked="0" layoutInCell="1" allowOverlap="1" wp14:anchorId="3CC5DE5E" wp14:editId="4F555329">
            <wp:simplePos x="0" y="0"/>
            <wp:positionH relativeFrom="margin">
              <wp:posOffset>-594682</wp:posOffset>
            </wp:positionH>
            <wp:positionV relativeFrom="paragraph">
              <wp:posOffset>870045</wp:posOffset>
            </wp:positionV>
            <wp:extent cx="3434715" cy="257873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4715" cy="2578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0620">
        <w:rPr>
          <w:rFonts w:eastAsiaTheme="minorHAnsi"/>
          <w:sz w:val="22"/>
        </w:rPr>
        <w:t xml:space="preserve">I stated in my success criteria that I should make the program simple and easy to use quickly by minimising the number of different menus and pages that must be navigated. </w:t>
      </w:r>
      <w:proofErr w:type="gramStart"/>
      <w:r w:rsidR="00810620">
        <w:rPr>
          <w:rFonts w:eastAsiaTheme="minorHAnsi"/>
          <w:sz w:val="22"/>
        </w:rPr>
        <w:t>In order to</w:t>
      </w:r>
      <w:proofErr w:type="gramEnd"/>
      <w:r w:rsidR="00810620">
        <w:rPr>
          <w:rFonts w:eastAsiaTheme="minorHAnsi"/>
          <w:sz w:val="22"/>
        </w:rPr>
        <w:t xml:space="preserve"> do this, I aim to create a program that can work around a single main menu from which all functionality can be access, with a page for receiving results and saving recommendations under a code.</w:t>
      </w:r>
    </w:p>
    <w:p w14:paraId="1211F6B2" w14:textId="77777777" w:rsidR="00C640BA" w:rsidRDefault="00C72CEC" w:rsidP="002F5F2A">
      <w:pPr>
        <w:pStyle w:val="ProjectMainText"/>
        <w:rPr>
          <w:sz w:val="22"/>
        </w:rPr>
      </w:pPr>
      <w:r>
        <w:rPr>
          <w:noProof/>
        </w:rPr>
        <mc:AlternateContent>
          <mc:Choice Requires="wps">
            <w:drawing>
              <wp:anchor distT="0" distB="0" distL="114300" distR="114300" simplePos="0" relativeHeight="251680768" behindDoc="0" locked="0" layoutInCell="1" allowOverlap="1" wp14:anchorId="638FD766" wp14:editId="17642D27">
                <wp:simplePos x="0" y="0"/>
                <wp:positionH relativeFrom="column">
                  <wp:posOffset>861365</wp:posOffset>
                </wp:positionH>
                <wp:positionV relativeFrom="paragraph">
                  <wp:posOffset>2130806</wp:posOffset>
                </wp:positionV>
                <wp:extent cx="2310816" cy="146304"/>
                <wp:effectExtent l="0" t="57150" r="13335" b="25400"/>
                <wp:wrapNone/>
                <wp:docPr id="15" name="Straight Arrow Connector 15"/>
                <wp:cNvGraphicFramePr/>
                <a:graphic xmlns:a="http://schemas.openxmlformats.org/drawingml/2006/main">
                  <a:graphicData uri="http://schemas.microsoft.com/office/word/2010/wordprocessingShape">
                    <wps:wsp>
                      <wps:cNvCnPr/>
                      <wps:spPr>
                        <a:xfrm flipH="1" flipV="1">
                          <a:off x="0" y="0"/>
                          <a:ext cx="2310816" cy="146304"/>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C5747D" id="_x0000_t32" coordsize="21600,21600" o:spt="32" o:oned="t" path="m,l21600,21600e" filled="f">
                <v:path arrowok="t" fillok="f" o:connecttype="none"/>
                <o:lock v:ext="edit" shapetype="t"/>
              </v:shapetype>
              <v:shape id="Straight Arrow Connector 15" o:spid="_x0000_s1026" type="#_x0000_t32" style="position:absolute;margin-left:67.8pt;margin-top:167.8pt;width:181.95pt;height:11.5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" strokecolor="#273038 [3212]" strokeweight=".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6C685A75" wp14:editId="7925022A">
                <wp:simplePos x="0" y="0"/>
                <wp:positionH relativeFrom="margin">
                  <wp:posOffset>2412187</wp:posOffset>
                </wp:positionH>
                <wp:positionV relativeFrom="paragraph">
                  <wp:posOffset>1867459</wp:posOffset>
                </wp:positionV>
                <wp:extent cx="758952" cy="153619"/>
                <wp:effectExtent l="19050" t="57150" r="22225" b="37465"/>
                <wp:wrapNone/>
                <wp:docPr id="14" name="Straight Arrow Connector 14"/>
                <wp:cNvGraphicFramePr/>
                <a:graphic xmlns:a="http://schemas.openxmlformats.org/drawingml/2006/main">
                  <a:graphicData uri="http://schemas.microsoft.com/office/word/2010/wordprocessingShape">
                    <wps:wsp>
                      <wps:cNvCnPr/>
                      <wps:spPr>
                        <a:xfrm flipH="1" flipV="1">
                          <a:off x="0" y="0"/>
                          <a:ext cx="758952" cy="153619"/>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F7EC57" id="Straight Arrow Connector 14" o:spid="_x0000_s1026" type="#_x0000_t32" style="position:absolute;margin-left:189.95pt;margin-top:147.05pt;width:59.75pt;height:12.1pt;flip:x y;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" strokecolor="#273038 [3212]" strokeweight=".5pt">
                <v:stroke endarrow="block" joinstyle="miter"/>
                <w10:wrap anchorx="margin"/>
              </v:shape>
            </w:pict>
          </mc:Fallback>
        </mc:AlternateContent>
      </w:r>
      <w:r w:rsidRPr="00C72CEC">
        <w:rPr>
          <w:noProof/>
          <w:sz w:val="22"/>
        </w:rPr>
        <mc:AlternateContent>
          <mc:Choice Requires="wps">
            <w:drawing>
              <wp:anchor distT="45720" distB="45720" distL="114300" distR="114300" simplePos="0" relativeHeight="251676672" behindDoc="0" locked="0" layoutInCell="1" allowOverlap="1" wp14:anchorId="4B8B069B" wp14:editId="1BD0ECA9">
                <wp:simplePos x="0" y="0"/>
                <wp:positionH relativeFrom="margin">
                  <wp:posOffset>3179927</wp:posOffset>
                </wp:positionH>
                <wp:positionV relativeFrom="paragraph">
                  <wp:posOffset>1684122</wp:posOffset>
                </wp:positionV>
                <wp:extent cx="2501265" cy="884555"/>
                <wp:effectExtent l="0" t="0" r="13335"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884555"/>
                        </a:xfrm>
                        <a:prstGeom prst="rect">
                          <a:avLst/>
                        </a:prstGeom>
                        <a:solidFill>
                          <a:srgbClr val="FFFFFF"/>
                        </a:solidFill>
                        <a:ln w="9525">
                          <a:solidFill>
                            <a:srgbClr val="000000"/>
                          </a:solidFill>
                          <a:miter lim="800000"/>
                          <a:headEnd/>
                          <a:tailEnd/>
                        </a:ln>
                      </wps:spPr>
                      <wps:txbx>
                        <w:txbxContent>
                          <w:p w14:paraId="430EFB51" w14:textId="77777777" w:rsidR="00C72CEC" w:rsidRPr="00C72CEC" w:rsidRDefault="00C72CEC" w:rsidP="00C72CEC">
                            <w:pPr>
                              <w:pStyle w:val="ProjectMainText"/>
                            </w:pPr>
                            <w:r>
                              <w:rPr>
                                <w:rFonts w:eastAsiaTheme="majorEastAsia"/>
                                <w:color w:val="04003A"/>
                                <w:sz w:val="20"/>
                                <w:szCs w:val="32"/>
                              </w:rPr>
                              <w:t>There are clear text entry boxes that will allow the user to enter song names on the same page as it being loaded so it can be quickly accessed without a long window navigation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B069B" id="_x0000_s1031" type="#_x0000_t202" style="position:absolute;margin-left:250.4pt;margin-top:132.6pt;width:196.95pt;height:69.6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">
                <v:textbox>
                  <w:txbxContent>
                    <w:p w14:paraId="430EFB51" w14:textId="77777777" w:rsidR="00C72CEC" w:rsidRPr="00C72CEC" w:rsidRDefault="00C72CEC" w:rsidP="00C72CEC">
                      <w:pPr>
                        <w:pStyle w:val="ProjectMainText"/>
                      </w:pPr>
                      <w:r>
                        <w:rPr>
                          <w:rFonts w:eastAsiaTheme="majorEastAsia"/>
                          <w:color w:val="04003A"/>
                          <w:sz w:val="20"/>
                          <w:szCs w:val="32"/>
                        </w:rPr>
                        <w:t>There are clear text entry boxes that will allow the user to enter song names on the same page as it being loaded so it can be quickly accessed without a long window navigation process.</w:t>
                      </w:r>
                    </w:p>
                  </w:txbxContent>
                </v:textbox>
                <w10:wrap type="square" anchorx="margin"/>
              </v:shape>
            </w:pict>
          </mc:Fallback>
        </mc:AlternateContent>
      </w:r>
      <w:r>
        <w:rPr>
          <w:noProof/>
        </w:rPr>
        <mc:AlternateContent>
          <mc:Choice Requires="wps">
            <w:drawing>
              <wp:anchor distT="0" distB="0" distL="114300" distR="114300" simplePos="0" relativeHeight="251674624" behindDoc="0" locked="0" layoutInCell="1" allowOverlap="1" wp14:anchorId="3E4B8E08" wp14:editId="3913DC59">
                <wp:simplePos x="0" y="0"/>
                <wp:positionH relativeFrom="column">
                  <wp:posOffset>1083364</wp:posOffset>
                </wp:positionH>
                <wp:positionV relativeFrom="paragraph">
                  <wp:posOffset>806119</wp:posOffset>
                </wp:positionV>
                <wp:extent cx="2282025" cy="330227"/>
                <wp:effectExtent l="38100" t="0" r="23495" b="88900"/>
                <wp:wrapNone/>
                <wp:docPr id="12" name="Straight Arrow Connector 12"/>
                <wp:cNvGraphicFramePr/>
                <a:graphic xmlns:a="http://schemas.openxmlformats.org/drawingml/2006/main">
                  <a:graphicData uri="http://schemas.microsoft.com/office/word/2010/wordprocessingShape">
                    <wps:wsp>
                      <wps:cNvCnPr/>
                      <wps:spPr>
                        <a:xfrm flipH="1">
                          <a:off x="0" y="0"/>
                          <a:ext cx="2282025" cy="330227"/>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36019B" id="Straight Arrow Connector 12" o:spid="_x0000_s1026" type="#_x0000_t32" style="position:absolute;margin-left:85.3pt;margin-top:63.45pt;width:179.7pt;height:26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" strokecolor="#273038 [3212]"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26B31C64" wp14:editId="49F90AB6">
                <wp:simplePos x="0" y="0"/>
                <wp:positionH relativeFrom="column">
                  <wp:posOffset>2317090</wp:posOffset>
                </wp:positionH>
                <wp:positionV relativeFrom="paragraph">
                  <wp:posOffset>814070</wp:posOffset>
                </wp:positionV>
                <wp:extent cx="1052144" cy="599846"/>
                <wp:effectExtent l="38100" t="0" r="15240" b="48260"/>
                <wp:wrapNone/>
                <wp:docPr id="7" name="Straight Arrow Connector 7"/>
                <wp:cNvGraphicFramePr/>
                <a:graphic xmlns:a="http://schemas.openxmlformats.org/drawingml/2006/main">
                  <a:graphicData uri="http://schemas.microsoft.com/office/word/2010/wordprocessingShape">
                    <wps:wsp>
                      <wps:cNvCnPr/>
                      <wps:spPr>
                        <a:xfrm flipH="1">
                          <a:off x="0" y="0"/>
                          <a:ext cx="1052144" cy="599846"/>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DFF11C" id="Straight Arrow Connector 7" o:spid="_x0000_s1026" type="#_x0000_t32" style="position:absolute;margin-left:182.45pt;margin-top:64.1pt;width:82.85pt;height:47.2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" strokecolor="#273038 [3212]" strokeweight=".5pt">
                <v:stroke endarrow="block" joinstyle="miter"/>
              </v:shape>
            </w:pict>
          </mc:Fallback>
        </mc:AlternateContent>
      </w:r>
      <w:r w:rsidRPr="00C72CEC">
        <w:rPr>
          <w:noProof/>
          <w:sz w:val="22"/>
        </w:rPr>
        <mc:AlternateContent>
          <mc:Choice Requires="wps">
            <w:drawing>
              <wp:anchor distT="45720" distB="45720" distL="114300" distR="114300" simplePos="0" relativeHeight="251668480" behindDoc="0" locked="0" layoutInCell="1" allowOverlap="1" wp14:anchorId="14B4A62A" wp14:editId="721CD3C9">
                <wp:simplePos x="0" y="0"/>
                <wp:positionH relativeFrom="margin">
                  <wp:posOffset>3421405</wp:posOffset>
                </wp:positionH>
                <wp:positionV relativeFrom="paragraph">
                  <wp:posOffset>367538</wp:posOffset>
                </wp:positionV>
                <wp:extent cx="2501265" cy="687070"/>
                <wp:effectExtent l="0" t="0" r="13335" b="177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687070"/>
                        </a:xfrm>
                        <a:prstGeom prst="rect">
                          <a:avLst/>
                        </a:prstGeom>
                        <a:solidFill>
                          <a:srgbClr val="FFFFFF"/>
                        </a:solidFill>
                        <a:ln w="9525">
                          <a:solidFill>
                            <a:srgbClr val="000000"/>
                          </a:solidFill>
                          <a:miter lim="800000"/>
                          <a:headEnd/>
                          <a:tailEnd/>
                        </a:ln>
                      </wps:spPr>
                      <wps:txbx>
                        <w:txbxContent>
                          <w:p w14:paraId="7504A20B" w14:textId="77777777" w:rsidR="00C72CEC" w:rsidRPr="00C72CEC" w:rsidRDefault="00C72CEC" w:rsidP="00C72CEC">
                            <w:pPr>
                              <w:pStyle w:val="ProjectMainText"/>
                              <w:rPr>
                                <w:sz w:val="20"/>
                              </w:rPr>
                            </w:pPr>
                            <w:r>
                              <w:rPr>
                                <w:sz w:val="20"/>
                              </w:rPr>
                              <w:t>The menu has concise instructions that allow a first-time user to understand what to do while not being overwhelmed by a huge amount of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4A62A" id="_x0000_s1032" type="#_x0000_t202" style="position:absolute;margin-left:269.4pt;margin-top:28.95pt;width:196.95pt;height:54.1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">
                <v:textbox>
                  <w:txbxContent>
                    <w:p w14:paraId="7504A20B" w14:textId="77777777" w:rsidR="00C72CEC" w:rsidRPr="00C72CEC" w:rsidRDefault="00C72CEC" w:rsidP="00C72CEC">
                      <w:pPr>
                        <w:pStyle w:val="ProjectMainText"/>
                        <w:rPr>
                          <w:sz w:val="20"/>
                        </w:rPr>
                      </w:pPr>
                      <w:r>
                        <w:rPr>
                          <w:sz w:val="20"/>
                        </w:rPr>
                        <w:t>The menu has concise instructions that allow a first-time user to understand what to do while not being overwhelmed by a huge amount of text.</w:t>
                      </w:r>
                    </w:p>
                  </w:txbxContent>
                </v:textbox>
                <w10:wrap type="square" anchorx="margin"/>
              </v:shape>
            </w:pict>
          </mc:Fallback>
        </mc:AlternateContent>
      </w:r>
      <w:r>
        <w:rPr>
          <w:sz w:val="22"/>
        </w:rPr>
        <w:t xml:space="preserve">This simple design was </w:t>
      </w:r>
      <w:r w:rsidR="000B408E">
        <w:rPr>
          <w:sz w:val="22"/>
        </w:rPr>
        <w:t>influenced by the simple web interface of the Gnoosic recommendation system which I found to be intuitive and when showing it to others it was clear what it did and did not allow for much error in use.</w:t>
      </w:r>
    </w:p>
    <w:p w14:paraId="5631B55F" w14:textId="77777777" w:rsidR="00E877ED" w:rsidRDefault="00E877ED" w:rsidP="002F5F2A">
      <w:pPr>
        <w:pStyle w:val="ProjectMainText"/>
        <w:rPr>
          <w:sz w:val="22"/>
        </w:rPr>
      </w:pPr>
    </w:p>
    <w:p w14:paraId="4C07EBE1" w14:textId="77777777" w:rsidR="00E877ED" w:rsidRDefault="00E877ED" w:rsidP="002F5F2A">
      <w:pPr>
        <w:pStyle w:val="ProjectMainText"/>
        <w:rPr>
          <w:sz w:val="22"/>
        </w:rPr>
      </w:pPr>
    </w:p>
    <w:p w14:paraId="66F105EE" w14:textId="77777777" w:rsidR="00E877ED" w:rsidRDefault="00E877ED" w:rsidP="002F5F2A">
      <w:pPr>
        <w:pStyle w:val="ProjectMainText"/>
        <w:rPr>
          <w:sz w:val="22"/>
        </w:rPr>
      </w:pPr>
    </w:p>
    <w:p w14:paraId="477D6A94" w14:textId="77777777" w:rsidR="00E877ED" w:rsidRDefault="00E877ED" w:rsidP="00E877ED">
      <w:pPr>
        <w:pStyle w:val="Project-Sources"/>
        <w:rPr>
          <w:rFonts w:eastAsiaTheme="minorHAnsi"/>
          <w:sz w:val="24"/>
        </w:rPr>
      </w:pPr>
      <w:r>
        <w:t>“(d) Identify key variables / data structures / classes justifying choices and any necessary validation.”</w:t>
      </w:r>
    </w:p>
    <w:p w14:paraId="316E97EB" w14:textId="77777777" w:rsidR="00E877ED" w:rsidRDefault="00E877ED" w:rsidP="002F5F2A">
      <w:pPr>
        <w:pStyle w:val="ProjectMainText"/>
        <w:rPr>
          <w:sz w:val="22"/>
        </w:rPr>
      </w:pPr>
    </w:p>
    <w:p w14:paraId="090D30D3" w14:textId="77777777" w:rsidR="0024300B" w:rsidRDefault="0024300B" w:rsidP="002F5F2A">
      <w:pPr>
        <w:pStyle w:val="ProjectMainText"/>
        <w:rPr>
          <w:sz w:val="22"/>
        </w:rPr>
      </w:pPr>
    </w:p>
    <w:p w14:paraId="7AC6D847" w14:textId="173679FB" w:rsidR="005217F4" w:rsidRDefault="0024300B" w:rsidP="002F5F2A">
      <w:pPr>
        <w:pStyle w:val="ProjectMainText"/>
        <w:rPr>
          <w:sz w:val="22"/>
        </w:rPr>
      </w:pPr>
      <w:r>
        <w:rPr>
          <w:noProof/>
          <w:sz w:val="22"/>
        </w:rPr>
        <mc:AlternateContent>
          <mc:Choice Requires="wpg">
            <w:drawing>
              <wp:anchor distT="0" distB="0" distL="114300" distR="114300" simplePos="0" relativeHeight="251708416" behindDoc="0" locked="0" layoutInCell="1" allowOverlap="1" wp14:anchorId="275BF1E0" wp14:editId="1799454F">
                <wp:simplePos x="0" y="0"/>
                <wp:positionH relativeFrom="column">
                  <wp:posOffset>2432050</wp:posOffset>
                </wp:positionH>
                <wp:positionV relativeFrom="paragraph">
                  <wp:posOffset>980440</wp:posOffset>
                </wp:positionV>
                <wp:extent cx="1485475" cy="639790"/>
                <wp:effectExtent l="0" t="0" r="19685" b="27305"/>
                <wp:wrapNone/>
                <wp:docPr id="202" name="Group 202"/>
                <wp:cNvGraphicFramePr/>
                <a:graphic xmlns:a="http://schemas.openxmlformats.org/drawingml/2006/main">
                  <a:graphicData uri="http://schemas.microsoft.com/office/word/2010/wordprocessingGroup">
                    <wpg:wgp>
                      <wpg:cNvGrpSpPr/>
                      <wpg:grpSpPr>
                        <a:xfrm flipH="1" flipV="1">
                          <a:off x="0" y="0"/>
                          <a:ext cx="1485475" cy="639790"/>
                          <a:chOff x="0" y="0"/>
                          <a:chExt cx="1485475" cy="639790"/>
                        </a:xfrm>
                      </wpg:grpSpPr>
                      <wps:wsp>
                        <wps:cNvPr id="203" name="Straight Connector 203"/>
                        <wps:cNvCnPr/>
                        <wps:spPr>
                          <a:xfrm>
                            <a:off x="0" y="0"/>
                            <a:ext cx="0" cy="563880"/>
                          </a:xfrm>
                          <a:prstGeom prst="line">
                            <a:avLst/>
                          </a:prstGeom>
                          <a:ln w="12700">
                            <a:solidFill>
                              <a:schemeClr val="bg1"/>
                            </a:solidFill>
                          </a:ln>
                        </wps:spPr>
                        <wps:style>
                          <a:lnRef idx="1">
                            <a:schemeClr val="dk1"/>
                          </a:lnRef>
                          <a:fillRef idx="0">
                            <a:schemeClr val="dk1"/>
                          </a:fillRef>
                          <a:effectRef idx="0">
                            <a:schemeClr val="dk1"/>
                          </a:effectRef>
                          <a:fontRef idx="minor">
                            <a:schemeClr val="tx1"/>
                          </a:fontRef>
                        </wps:style>
                        <wps:bodyPr/>
                      </wps:wsp>
                      <wps:wsp>
                        <wps:cNvPr id="204" name="Straight Connector 204"/>
                        <wps:cNvCnPr/>
                        <wps:spPr>
                          <a:xfrm flipH="1">
                            <a:off x="6798" y="564277"/>
                            <a:ext cx="1478677" cy="3796"/>
                          </a:xfrm>
                          <a:prstGeom prst="line">
                            <a:avLst/>
                          </a:prstGeom>
                          <a:ln w="12700">
                            <a:solidFill>
                              <a:schemeClr val="bg1"/>
                            </a:solidFill>
                          </a:ln>
                        </wps:spPr>
                        <wps:style>
                          <a:lnRef idx="1">
                            <a:schemeClr val="dk1"/>
                          </a:lnRef>
                          <a:fillRef idx="0">
                            <a:schemeClr val="dk1"/>
                          </a:fillRef>
                          <a:effectRef idx="0">
                            <a:schemeClr val="dk1"/>
                          </a:effectRef>
                          <a:fontRef idx="minor">
                            <a:schemeClr val="tx1"/>
                          </a:fontRef>
                        </wps:style>
                        <wps:bodyPr/>
                      </wps:wsp>
                      <wps:wsp>
                        <wps:cNvPr id="205" name="Straight Connector 205"/>
                        <wps:cNvCnPr/>
                        <wps:spPr>
                          <a:xfrm flipV="1">
                            <a:off x="1045720" y="492892"/>
                            <a:ext cx="109612" cy="72114"/>
                          </a:xfrm>
                          <a:prstGeom prst="line">
                            <a:avLst/>
                          </a:prstGeom>
                          <a:ln w="12700">
                            <a:solidFill>
                              <a:schemeClr val="bg1"/>
                            </a:solidFill>
                          </a:ln>
                        </wps:spPr>
                        <wps:style>
                          <a:lnRef idx="1">
                            <a:schemeClr val="dk1"/>
                          </a:lnRef>
                          <a:fillRef idx="0">
                            <a:schemeClr val="dk1"/>
                          </a:fillRef>
                          <a:effectRef idx="0">
                            <a:schemeClr val="dk1"/>
                          </a:effectRef>
                          <a:fontRef idx="minor">
                            <a:schemeClr val="tx1"/>
                          </a:fontRef>
                        </wps:style>
                        <wps:bodyPr/>
                      </wps:wsp>
                      <wps:wsp>
                        <wps:cNvPr id="206" name="Straight Connector 206"/>
                        <wps:cNvCnPr/>
                        <wps:spPr>
                          <a:xfrm flipH="1" flipV="1">
                            <a:off x="1049119" y="567676"/>
                            <a:ext cx="109612" cy="72114"/>
                          </a:xfrm>
                          <a:prstGeom prst="line">
                            <a:avLst/>
                          </a:prstGeom>
                          <a:ln w="12700">
                            <a:solidFill>
                              <a:schemeClr val="bg1"/>
                            </a:solidFill>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4DCDC0B" id="Group 202" o:spid="_x0000_s1026" style="position:absolute;margin-left:191.5pt;margin-top:77.2pt;width:116.95pt;height:50.4pt;flip:x y;z-index:251708416" coordsize="14854,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">
                <v:line id="Straight Connector 203" o:spid="_x0000_s1027" style="position:absolute;visibility:visible;mso-wrap-style:square" from="0,0" to="0,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" strokecolor="#273038 [3212]" strokeweight="1pt">
                  <v:stroke joinstyle="miter"/>
                </v:line>
                <v:line id="Straight Connector 204" o:spid="_x0000_s1028" style="position:absolute;flip:x;visibility:visible;mso-wrap-style:square" from="67,5642" to="14854,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" strokecolor="#273038 [3212]" strokeweight="1pt">
                  <v:stroke joinstyle="miter"/>
                </v:line>
                <v:line id="Straight Connector 205" o:spid="_x0000_s1029" style="position:absolute;flip:y;visibility:visible;mso-wrap-style:square" from="10457,4928" to="11553,5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" strokecolor="#273038 [3212]" strokeweight="1pt">
                  <v:stroke joinstyle="miter"/>
                </v:line>
                <v:line id="Straight Connector 206" o:spid="_x0000_s1030" style="position:absolute;flip:x y;visibility:visible;mso-wrap-style:square" from="10491,5676" to="11587,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" strokecolor="#273038 [3212]" strokeweight="1pt">
                  <v:stroke joinstyle="miter"/>
                </v:line>
              </v:group>
            </w:pict>
          </mc:Fallback>
        </mc:AlternateContent>
      </w:r>
      <w:r>
        <w:rPr>
          <w:noProof/>
          <w:sz w:val="22"/>
        </w:rPr>
        <mc:AlternateContent>
          <mc:Choice Requires="wps">
            <w:drawing>
              <wp:anchor distT="0" distB="0" distL="114300" distR="114300" simplePos="0" relativeHeight="251709440" behindDoc="0" locked="0" layoutInCell="1" allowOverlap="1" wp14:anchorId="5F6B70D7" wp14:editId="436B4BE1">
                <wp:simplePos x="0" y="0"/>
                <wp:positionH relativeFrom="column">
                  <wp:posOffset>1262876</wp:posOffset>
                </wp:positionH>
                <wp:positionV relativeFrom="paragraph">
                  <wp:posOffset>878519</wp:posOffset>
                </wp:positionV>
                <wp:extent cx="1506855" cy="328295"/>
                <wp:effectExtent l="0" t="0" r="17145" b="14605"/>
                <wp:wrapNone/>
                <wp:docPr id="21" name="Rectangle 21"/>
                <wp:cNvGraphicFramePr/>
                <a:graphic xmlns:a="http://schemas.openxmlformats.org/drawingml/2006/main">
                  <a:graphicData uri="http://schemas.microsoft.com/office/word/2010/wordprocessingShape">
                    <wps:wsp>
                      <wps:cNvSpPr/>
                      <wps:spPr>
                        <a:xfrm>
                          <a:off x="0" y="0"/>
                          <a:ext cx="1506855" cy="328295"/>
                        </a:xfrm>
                        <a:prstGeom prst="rect">
                          <a:avLst/>
                        </a:prstGeom>
                        <a:solidFill>
                          <a:srgbClr val="F8F8F8"/>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74B40" w14:textId="72E49202" w:rsidR="0024300B" w:rsidRPr="0024300B" w:rsidRDefault="0024300B" w:rsidP="0047309D">
                            <w:pPr>
                              <w:pStyle w:val="ProjectMainText"/>
                              <w:jc w:val="center"/>
                            </w:pPr>
                            <w:proofErr w:type="spellStart"/>
                            <w:r w:rsidRPr="0047309D">
                              <w:rPr>
                                <w:rFonts w:eastAsiaTheme="majorEastAsia"/>
                                <w:color w:val="04003A"/>
                                <w:szCs w:val="32"/>
                              </w:rPr>
                              <w:t>tblChosenSong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B70D7" id="Rectangle 21" o:spid="_x0000_s1033" style="position:absolute;margin-left:99.45pt;margin-top:69.15pt;width:118.65pt;height:25.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" fillcolor="#f8f8f8" strokecolor="#273038 [3212]" strokeweight="1pt">
                <v:textbox>
                  <w:txbxContent>
                    <w:p w14:paraId="7BA74B40" w14:textId="72E49202" w:rsidR="0024300B" w:rsidRPr="0024300B" w:rsidRDefault="0024300B" w:rsidP="0047309D">
                      <w:pPr>
                        <w:pStyle w:val="ProjectMainText"/>
                        <w:jc w:val="center"/>
                      </w:pPr>
                      <w:proofErr w:type="spellStart"/>
                      <w:r w:rsidRPr="0047309D">
                        <w:rPr>
                          <w:rFonts w:eastAsiaTheme="majorEastAsia"/>
                          <w:color w:val="04003A"/>
                          <w:szCs w:val="32"/>
                        </w:rPr>
                        <w:t>tblChosenSongs</w:t>
                      </w:r>
                      <w:proofErr w:type="spellEnd"/>
                    </w:p>
                  </w:txbxContent>
                </v:textbox>
              </v:rect>
            </w:pict>
          </mc:Fallback>
        </mc:AlternateContent>
      </w:r>
      <w:r>
        <w:rPr>
          <w:noProof/>
          <w:sz w:val="22"/>
        </w:rPr>
        <mc:AlternateContent>
          <mc:Choice Requires="wps">
            <w:drawing>
              <wp:anchor distT="0" distB="0" distL="114300" distR="114300" simplePos="0" relativeHeight="251685888" behindDoc="0" locked="0" layoutInCell="1" allowOverlap="1" wp14:anchorId="49E4F1E0" wp14:editId="1FF25DF0">
                <wp:simplePos x="0" y="0"/>
                <wp:positionH relativeFrom="column">
                  <wp:posOffset>3520931</wp:posOffset>
                </wp:positionH>
                <wp:positionV relativeFrom="paragraph">
                  <wp:posOffset>1621417</wp:posOffset>
                </wp:positionV>
                <wp:extent cx="790042" cy="328750"/>
                <wp:effectExtent l="0" t="0" r="10160" b="14605"/>
                <wp:wrapNone/>
                <wp:docPr id="20" name="Rectangle 20"/>
                <wp:cNvGraphicFramePr/>
                <a:graphic xmlns:a="http://schemas.openxmlformats.org/drawingml/2006/main">
                  <a:graphicData uri="http://schemas.microsoft.com/office/word/2010/wordprocessingShape">
                    <wps:wsp>
                      <wps:cNvSpPr/>
                      <wps:spPr>
                        <a:xfrm>
                          <a:off x="0" y="0"/>
                          <a:ext cx="790042" cy="328750"/>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6E465" w14:textId="5085A318" w:rsidR="00912598" w:rsidRPr="00912598" w:rsidRDefault="00912598" w:rsidP="00912598">
                            <w:pPr>
                              <w:pStyle w:val="ProjectMainText"/>
                            </w:pPr>
                            <w:proofErr w:type="spellStart"/>
                            <w:r>
                              <w:t>tblSong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E4F1E0" id="Rectangle 20" o:spid="_x0000_s1034" style="position:absolute;margin-left:277.25pt;margin-top:127.65pt;width:62.2pt;height:25.9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" filled="f" strokecolor="#273038 [3212]" strokeweight="1pt">
                <v:textbox>
                  <w:txbxContent>
                    <w:p w14:paraId="1616E465" w14:textId="5085A318" w:rsidR="00912598" w:rsidRPr="00912598" w:rsidRDefault="00912598" w:rsidP="00912598">
                      <w:pPr>
                        <w:pStyle w:val="ProjectMainText"/>
                      </w:pPr>
                      <w:proofErr w:type="spellStart"/>
                      <w:r>
                        <w:t>tblSongs</w:t>
                      </w:r>
                      <w:proofErr w:type="spellEnd"/>
                    </w:p>
                  </w:txbxContent>
                </v:textbox>
              </v:rect>
            </w:pict>
          </mc:Fallback>
        </mc:AlternateContent>
      </w:r>
      <w:r>
        <w:rPr>
          <w:noProof/>
          <w:sz w:val="22"/>
        </w:rPr>
        <mc:AlternateContent>
          <mc:Choice Requires="wpg">
            <w:drawing>
              <wp:anchor distT="0" distB="0" distL="114300" distR="114300" simplePos="0" relativeHeight="251702272" behindDoc="0" locked="0" layoutInCell="1" allowOverlap="1" wp14:anchorId="5AE6A8E6" wp14:editId="300A8C2B">
                <wp:simplePos x="0" y="0"/>
                <wp:positionH relativeFrom="column">
                  <wp:posOffset>2429033</wp:posOffset>
                </wp:positionH>
                <wp:positionV relativeFrom="paragraph">
                  <wp:posOffset>1944706</wp:posOffset>
                </wp:positionV>
                <wp:extent cx="1485475" cy="639790"/>
                <wp:effectExtent l="0" t="0" r="19685" b="27305"/>
                <wp:wrapNone/>
                <wp:docPr id="192" name="Group 192"/>
                <wp:cNvGraphicFramePr/>
                <a:graphic xmlns:a="http://schemas.openxmlformats.org/drawingml/2006/main">
                  <a:graphicData uri="http://schemas.microsoft.com/office/word/2010/wordprocessingGroup">
                    <wpg:wgp>
                      <wpg:cNvGrpSpPr/>
                      <wpg:grpSpPr>
                        <a:xfrm flipH="1">
                          <a:off x="0" y="0"/>
                          <a:ext cx="1485475" cy="639790"/>
                          <a:chOff x="0" y="0"/>
                          <a:chExt cx="1485475" cy="639790"/>
                        </a:xfrm>
                      </wpg:grpSpPr>
                      <wps:wsp>
                        <wps:cNvPr id="193" name="Straight Connector 193"/>
                        <wps:cNvCnPr/>
                        <wps:spPr>
                          <a:xfrm>
                            <a:off x="0" y="0"/>
                            <a:ext cx="0" cy="563880"/>
                          </a:xfrm>
                          <a:prstGeom prst="line">
                            <a:avLst/>
                          </a:prstGeom>
                          <a:ln w="12700">
                            <a:solidFill>
                              <a:schemeClr val="bg1"/>
                            </a:solidFill>
                          </a:ln>
                        </wps:spPr>
                        <wps:style>
                          <a:lnRef idx="1">
                            <a:schemeClr val="dk1"/>
                          </a:lnRef>
                          <a:fillRef idx="0">
                            <a:schemeClr val="dk1"/>
                          </a:fillRef>
                          <a:effectRef idx="0">
                            <a:schemeClr val="dk1"/>
                          </a:effectRef>
                          <a:fontRef idx="minor">
                            <a:schemeClr val="tx1"/>
                          </a:fontRef>
                        </wps:style>
                        <wps:bodyPr/>
                      </wps:wsp>
                      <wps:wsp>
                        <wps:cNvPr id="194" name="Straight Connector 194"/>
                        <wps:cNvCnPr/>
                        <wps:spPr>
                          <a:xfrm flipH="1">
                            <a:off x="6798" y="564277"/>
                            <a:ext cx="1478677" cy="3796"/>
                          </a:xfrm>
                          <a:prstGeom prst="line">
                            <a:avLst/>
                          </a:prstGeom>
                          <a:ln w="12700">
                            <a:solidFill>
                              <a:schemeClr val="bg1"/>
                            </a:solidFill>
                          </a:ln>
                        </wps:spPr>
                        <wps:style>
                          <a:lnRef idx="1">
                            <a:schemeClr val="dk1"/>
                          </a:lnRef>
                          <a:fillRef idx="0">
                            <a:schemeClr val="dk1"/>
                          </a:fillRef>
                          <a:effectRef idx="0">
                            <a:schemeClr val="dk1"/>
                          </a:effectRef>
                          <a:fontRef idx="minor">
                            <a:schemeClr val="tx1"/>
                          </a:fontRef>
                        </wps:style>
                        <wps:bodyPr/>
                      </wps:wsp>
                      <wps:wsp>
                        <wps:cNvPr id="195" name="Straight Connector 195"/>
                        <wps:cNvCnPr/>
                        <wps:spPr>
                          <a:xfrm flipV="1">
                            <a:off x="594870" y="492892"/>
                            <a:ext cx="109612" cy="72114"/>
                          </a:xfrm>
                          <a:prstGeom prst="line">
                            <a:avLst/>
                          </a:prstGeom>
                          <a:ln w="12700">
                            <a:solidFill>
                              <a:schemeClr val="bg1"/>
                            </a:solidFill>
                          </a:ln>
                        </wps:spPr>
                        <wps:style>
                          <a:lnRef idx="1">
                            <a:schemeClr val="dk1"/>
                          </a:lnRef>
                          <a:fillRef idx="0">
                            <a:schemeClr val="dk1"/>
                          </a:fillRef>
                          <a:effectRef idx="0">
                            <a:schemeClr val="dk1"/>
                          </a:effectRef>
                          <a:fontRef idx="minor">
                            <a:schemeClr val="tx1"/>
                          </a:fontRef>
                        </wps:style>
                        <wps:bodyPr/>
                      </wps:wsp>
                      <wps:wsp>
                        <wps:cNvPr id="196" name="Straight Connector 196"/>
                        <wps:cNvCnPr/>
                        <wps:spPr>
                          <a:xfrm flipH="1" flipV="1">
                            <a:off x="598269" y="567676"/>
                            <a:ext cx="109612" cy="72114"/>
                          </a:xfrm>
                          <a:prstGeom prst="line">
                            <a:avLst/>
                          </a:prstGeom>
                          <a:ln w="12700">
                            <a:solidFill>
                              <a:schemeClr val="bg1"/>
                            </a:solidFill>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16818CBC" id="Group 192" o:spid="_x0000_s1026" style="position:absolute;margin-left:191.25pt;margin-top:153.15pt;width:116.95pt;height:50.4pt;flip:x;z-index:251702272" coordsize="14854,63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">
                <v:line id="Straight Connector 193" o:spid="_x0000_s1027" style="position:absolute;visibility:visible;mso-wrap-style:square" from="0,0" to="0,56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" strokecolor="#273038 [3212]" strokeweight="1pt">
                  <v:stroke joinstyle="miter"/>
                </v:line>
                <v:line id="Straight Connector 194" o:spid="_x0000_s1028" style="position:absolute;flip:x;visibility:visible;mso-wrap-style:square" from="67,5642" to="14854,5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" strokecolor="#273038 [3212]" strokeweight="1pt">
                  <v:stroke joinstyle="miter"/>
                </v:line>
                <v:line id="Straight Connector 195" o:spid="_x0000_s1029" style="position:absolute;flip:y;visibility:visible;mso-wrap-style:square" from="5948,4928" to="7044,56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" strokecolor="#273038 [3212]" strokeweight="1pt">
                  <v:stroke joinstyle="miter"/>
                </v:line>
                <v:line id="Straight Connector 196" o:spid="_x0000_s1030" style="position:absolute;flip:x y;visibility:visible;mso-wrap-style:square" from="5982,5676" to="7078,63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" strokecolor="#273038 [3212]" strokeweight="1pt">
                  <v:stroke joinstyle="miter"/>
                </v:line>
              </v:group>
            </w:pict>
          </mc:Fallback>
        </mc:AlternateContent>
      </w:r>
      <w:r>
        <w:rPr>
          <w:noProof/>
          <w:sz w:val="22"/>
        </w:rPr>
        <mc:AlternateContent>
          <mc:Choice Requires="wps">
            <w:drawing>
              <wp:anchor distT="0" distB="0" distL="114300" distR="114300" simplePos="0" relativeHeight="251703296" behindDoc="0" locked="0" layoutInCell="1" allowOverlap="1" wp14:anchorId="75DD6901" wp14:editId="31B4EEF0">
                <wp:simplePos x="0" y="0"/>
                <wp:positionH relativeFrom="column">
                  <wp:posOffset>1285265</wp:posOffset>
                </wp:positionH>
                <wp:positionV relativeFrom="paragraph">
                  <wp:posOffset>2354352</wp:posOffset>
                </wp:positionV>
                <wp:extent cx="1931213" cy="328295"/>
                <wp:effectExtent l="0" t="0" r="12065" b="14605"/>
                <wp:wrapNone/>
                <wp:docPr id="22" name="Rectangle 22"/>
                <wp:cNvGraphicFramePr/>
                <a:graphic xmlns:a="http://schemas.openxmlformats.org/drawingml/2006/main">
                  <a:graphicData uri="http://schemas.microsoft.com/office/word/2010/wordprocessingShape">
                    <wps:wsp>
                      <wps:cNvSpPr/>
                      <wps:spPr>
                        <a:xfrm>
                          <a:off x="0" y="0"/>
                          <a:ext cx="1931213" cy="328295"/>
                        </a:xfrm>
                        <a:prstGeom prst="rect">
                          <a:avLst/>
                        </a:prstGeom>
                        <a:solidFill>
                          <a:srgbClr val="F8F8F8"/>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4F175D" w14:textId="638F035E" w:rsidR="0024300B" w:rsidRPr="0024300B" w:rsidRDefault="0024300B" w:rsidP="0047309D">
                            <w:pPr>
                              <w:pStyle w:val="ProjectMainText"/>
                              <w:jc w:val="center"/>
                            </w:pPr>
                            <w:proofErr w:type="spellStart"/>
                            <w:r w:rsidRPr="0047309D">
                              <w:rPr>
                                <w:rFonts w:eastAsiaTheme="majorEastAsia"/>
                                <w:color w:val="04003A"/>
                                <w:szCs w:val="32"/>
                              </w:rPr>
                              <w:t>tblRecommendations</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DD6901" id="Rectangle 22" o:spid="_x0000_s1035" style="position:absolute;margin-left:101.2pt;margin-top:185.4pt;width:152.05pt;height:25.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" fillcolor="#f8f8f8" strokecolor="#273038 [3212]" strokeweight="1pt">
                <v:textbox>
                  <w:txbxContent>
                    <w:p w14:paraId="104F175D" w14:textId="638F035E" w:rsidR="0024300B" w:rsidRPr="0024300B" w:rsidRDefault="0024300B" w:rsidP="0047309D">
                      <w:pPr>
                        <w:pStyle w:val="ProjectMainText"/>
                        <w:jc w:val="center"/>
                      </w:pPr>
                      <w:proofErr w:type="spellStart"/>
                      <w:r w:rsidRPr="0047309D">
                        <w:rPr>
                          <w:rFonts w:eastAsiaTheme="majorEastAsia"/>
                          <w:color w:val="04003A"/>
                          <w:szCs w:val="32"/>
                        </w:rPr>
                        <w:t>tblRecommendations</w:t>
                      </w:r>
                      <w:proofErr w:type="spellEnd"/>
                    </w:p>
                  </w:txbxContent>
                </v:textbox>
              </v:rect>
            </w:pict>
          </mc:Fallback>
        </mc:AlternateContent>
      </w:r>
      <w:r w:rsidR="00912598">
        <w:rPr>
          <w:sz w:val="22"/>
        </w:rPr>
        <w:t>My program will use a simple database to store the values associated with each of the songs fetched, a set of songs to compare against and make suggestions from and the songs chosen by each run of the program and the code assigned. All other data will be stored temporarily in the variables declared in the program itself.</w:t>
      </w:r>
    </w:p>
    <w:p w14:paraId="76ADFE50" w14:textId="16B4D792" w:rsidR="00E157FE" w:rsidRDefault="00E157FE" w:rsidP="002F5F2A">
      <w:pPr>
        <w:pStyle w:val="ProjectMainText"/>
        <w:rPr>
          <w:sz w:val="22"/>
        </w:rPr>
      </w:pPr>
    </w:p>
    <w:p w14:paraId="32BEBB0E" w14:textId="5A1AD8B5" w:rsidR="00E157FE" w:rsidRDefault="00E157FE" w:rsidP="002F5F2A">
      <w:pPr>
        <w:pStyle w:val="ProjectMainText"/>
        <w:rPr>
          <w:sz w:val="22"/>
        </w:rPr>
      </w:pPr>
    </w:p>
    <w:p w14:paraId="52F882AD" w14:textId="22BA0868" w:rsidR="00E157FE" w:rsidRDefault="00E157FE" w:rsidP="002F5F2A">
      <w:pPr>
        <w:pStyle w:val="ProjectMainText"/>
        <w:rPr>
          <w:sz w:val="22"/>
        </w:rPr>
      </w:pPr>
    </w:p>
    <w:p w14:paraId="55E1444A" w14:textId="3E05A1CD" w:rsidR="00E157FE" w:rsidRDefault="00E157FE" w:rsidP="002F5F2A">
      <w:pPr>
        <w:pStyle w:val="ProjectMainText"/>
        <w:rPr>
          <w:sz w:val="22"/>
        </w:rPr>
      </w:pPr>
    </w:p>
    <w:p w14:paraId="791D03EB" w14:textId="692C5564" w:rsidR="00E157FE" w:rsidRDefault="00E157FE" w:rsidP="002F5F2A">
      <w:pPr>
        <w:pStyle w:val="ProjectMainText"/>
        <w:rPr>
          <w:sz w:val="22"/>
        </w:rPr>
      </w:pPr>
    </w:p>
    <w:p w14:paraId="64D4C374" w14:textId="515B2915" w:rsidR="00E157FE" w:rsidRDefault="00E157FE" w:rsidP="002F5F2A">
      <w:pPr>
        <w:pStyle w:val="ProjectMainText"/>
        <w:rPr>
          <w:sz w:val="22"/>
        </w:rPr>
      </w:pPr>
    </w:p>
    <w:p w14:paraId="3143F2B5" w14:textId="16C2C8B2" w:rsidR="00E157FE" w:rsidRDefault="00E157FE" w:rsidP="002F5F2A">
      <w:pPr>
        <w:pStyle w:val="ProjectMainText"/>
        <w:rPr>
          <w:sz w:val="22"/>
        </w:rPr>
      </w:pPr>
    </w:p>
    <w:p w14:paraId="499A1E51" w14:textId="3889F878" w:rsidR="00E157FE" w:rsidRDefault="00E157FE" w:rsidP="002F5F2A">
      <w:pPr>
        <w:pStyle w:val="ProjectMainText"/>
        <w:rPr>
          <w:sz w:val="22"/>
        </w:rPr>
      </w:pPr>
    </w:p>
    <w:p w14:paraId="200DF4C7" w14:textId="52744052" w:rsidR="00E157FE" w:rsidRDefault="00E157FE" w:rsidP="002F5F2A">
      <w:pPr>
        <w:pStyle w:val="ProjectMainText"/>
        <w:rPr>
          <w:sz w:val="22"/>
        </w:rPr>
      </w:pPr>
    </w:p>
    <w:p w14:paraId="50D4754F" w14:textId="01A54AA5" w:rsidR="00E157FE" w:rsidRDefault="00E157FE" w:rsidP="002F5F2A">
      <w:pPr>
        <w:pStyle w:val="ProjectMainText"/>
        <w:rPr>
          <w:sz w:val="22"/>
        </w:rPr>
      </w:pPr>
    </w:p>
    <w:p w14:paraId="3D2D417B" w14:textId="0C35E59A" w:rsidR="00E157FE" w:rsidRDefault="00E157FE" w:rsidP="002F5F2A">
      <w:pPr>
        <w:pStyle w:val="ProjectMainText"/>
        <w:rPr>
          <w:sz w:val="22"/>
        </w:rPr>
      </w:pPr>
    </w:p>
    <w:p w14:paraId="0AB602B1" w14:textId="0391E731" w:rsidR="00E157FE" w:rsidRDefault="00E157FE" w:rsidP="002F5F2A">
      <w:pPr>
        <w:pStyle w:val="ProjectMainText"/>
        <w:rPr>
          <w:sz w:val="22"/>
        </w:rPr>
      </w:pPr>
    </w:p>
    <w:p w14:paraId="0F5F00B2" w14:textId="4AAA617D" w:rsidR="00E157FE" w:rsidRDefault="00E157FE" w:rsidP="002F5F2A">
      <w:pPr>
        <w:pStyle w:val="ProjectMainText"/>
        <w:rPr>
          <w:sz w:val="22"/>
        </w:rPr>
      </w:pPr>
    </w:p>
    <w:p w14:paraId="056AD46D" w14:textId="6E640F2B" w:rsidR="00E157FE" w:rsidRDefault="00E157FE" w:rsidP="002F5F2A">
      <w:pPr>
        <w:pStyle w:val="ProjectMainText"/>
        <w:rPr>
          <w:sz w:val="22"/>
        </w:rPr>
      </w:pPr>
    </w:p>
    <w:p w14:paraId="0FA6DFF5" w14:textId="66BED55B" w:rsidR="00B43940" w:rsidRDefault="00B43940">
      <w:pPr>
        <w:jc w:val="left"/>
        <w:rPr>
          <w:sz w:val="22"/>
        </w:rPr>
      </w:pPr>
      <w:r>
        <w:rPr>
          <w:sz w:val="22"/>
        </w:rPr>
        <w:br w:type="page"/>
      </w:r>
    </w:p>
    <w:p w14:paraId="420BF521" w14:textId="14CC1E58" w:rsidR="005066E3" w:rsidRDefault="005066E3" w:rsidP="005066E3">
      <w:pPr>
        <w:pStyle w:val="ProjectMainText"/>
      </w:pPr>
      <w:r>
        <w:lastRenderedPageBreak/>
        <w:t>To make my storing of data efficient the database is designed to meet 3</w:t>
      </w:r>
      <w:r w:rsidRPr="005066E3">
        <w:rPr>
          <w:vertAlign w:val="superscript"/>
        </w:rPr>
        <w:t>rd</w:t>
      </w:r>
      <w:r>
        <w:t xml:space="preserve"> normal form, by removing any repeated data.</w:t>
      </w:r>
    </w:p>
    <w:p w14:paraId="0BFEB5BD" w14:textId="77777777" w:rsidR="005066E3" w:rsidRDefault="005066E3">
      <w:pPr>
        <w:jc w:val="left"/>
        <w:rPr>
          <w:rFonts w:ascii="Arial" w:eastAsia="Times New Roman" w:hAnsi="Arial" w:cs="Arial"/>
          <w:sz w:val="22"/>
          <w:szCs w:val="24"/>
        </w:rPr>
      </w:pPr>
    </w:p>
    <w:tbl>
      <w:tblPr>
        <w:tblStyle w:val="TableGrid"/>
        <w:tblW w:w="8568" w:type="dxa"/>
        <w:tblLook w:val="04A0" w:firstRow="1" w:lastRow="0" w:firstColumn="1" w:lastColumn="0" w:noHBand="0" w:noVBand="1"/>
      </w:tblPr>
      <w:tblGrid>
        <w:gridCol w:w="2142"/>
        <w:gridCol w:w="1681"/>
        <w:gridCol w:w="3402"/>
        <w:gridCol w:w="1343"/>
      </w:tblGrid>
      <w:tr w:rsidR="00B43940" w14:paraId="42B87213" w14:textId="77777777" w:rsidTr="00B43940">
        <w:trPr>
          <w:trHeight w:val="255"/>
        </w:trPr>
        <w:tc>
          <w:tcPr>
            <w:tcW w:w="8568" w:type="dxa"/>
            <w:gridSpan w:val="4"/>
          </w:tcPr>
          <w:p w14:paraId="56096D71" w14:textId="646D9A99" w:rsidR="00B43940" w:rsidRDefault="00B43940" w:rsidP="005066E3">
            <w:pPr>
              <w:pStyle w:val="ProjectMainText"/>
            </w:pPr>
            <w:proofErr w:type="spellStart"/>
            <w:r>
              <w:t>tbl</w:t>
            </w:r>
            <w:r w:rsidR="005066E3">
              <w:t>Chose</w:t>
            </w:r>
            <w:r>
              <w:t>nSongs</w:t>
            </w:r>
            <w:proofErr w:type="spellEnd"/>
          </w:p>
        </w:tc>
      </w:tr>
      <w:tr w:rsidR="00B43940" w14:paraId="6F4951F2" w14:textId="77777777" w:rsidTr="00B43940">
        <w:trPr>
          <w:trHeight w:val="240"/>
        </w:trPr>
        <w:tc>
          <w:tcPr>
            <w:tcW w:w="2142" w:type="dxa"/>
          </w:tcPr>
          <w:p w14:paraId="018153B1" w14:textId="2F4B5299" w:rsidR="00B43940" w:rsidRDefault="00B43940" w:rsidP="005066E3">
            <w:pPr>
              <w:pStyle w:val="ProjectMainText"/>
            </w:pPr>
            <w:r>
              <w:t>Field Name</w:t>
            </w:r>
          </w:p>
        </w:tc>
        <w:tc>
          <w:tcPr>
            <w:tcW w:w="1681" w:type="dxa"/>
          </w:tcPr>
          <w:p w14:paraId="59745F0D" w14:textId="32F4462A" w:rsidR="00B43940" w:rsidRDefault="00B43940" w:rsidP="005066E3">
            <w:pPr>
              <w:pStyle w:val="ProjectMainText"/>
            </w:pPr>
            <w:r>
              <w:t>Field Type</w:t>
            </w:r>
          </w:p>
        </w:tc>
        <w:tc>
          <w:tcPr>
            <w:tcW w:w="3402" w:type="dxa"/>
          </w:tcPr>
          <w:p w14:paraId="606F66F0" w14:textId="2116671D" w:rsidR="00B43940" w:rsidRDefault="00B43940" w:rsidP="005066E3">
            <w:pPr>
              <w:pStyle w:val="ProjectMainText"/>
            </w:pPr>
            <w:r>
              <w:t>Validation?</w:t>
            </w:r>
          </w:p>
        </w:tc>
        <w:tc>
          <w:tcPr>
            <w:tcW w:w="1343" w:type="dxa"/>
          </w:tcPr>
          <w:p w14:paraId="2CCCFC1A" w14:textId="11CACB97" w:rsidR="00B43940" w:rsidRDefault="00B43940" w:rsidP="005066E3">
            <w:pPr>
              <w:pStyle w:val="ProjectMainText"/>
            </w:pPr>
            <w:r>
              <w:t>Key Field?</w:t>
            </w:r>
          </w:p>
        </w:tc>
      </w:tr>
      <w:tr w:rsidR="00B43940" w14:paraId="499889A9" w14:textId="77777777" w:rsidTr="00B43940">
        <w:trPr>
          <w:trHeight w:val="255"/>
        </w:trPr>
        <w:tc>
          <w:tcPr>
            <w:tcW w:w="2142" w:type="dxa"/>
          </w:tcPr>
          <w:p w14:paraId="6AD99D68" w14:textId="5CF803C1" w:rsidR="00B43940" w:rsidRDefault="00B43940" w:rsidP="005066E3">
            <w:pPr>
              <w:pStyle w:val="ProjectMainText"/>
            </w:pPr>
            <w:r>
              <w:t>User</w:t>
            </w:r>
            <w:r w:rsidR="005066E3">
              <w:t xml:space="preserve"> </w:t>
            </w:r>
            <w:r>
              <w:t>Code</w:t>
            </w:r>
          </w:p>
        </w:tc>
        <w:tc>
          <w:tcPr>
            <w:tcW w:w="1681" w:type="dxa"/>
          </w:tcPr>
          <w:p w14:paraId="39789F95" w14:textId="0E83A90F" w:rsidR="00B43940" w:rsidRDefault="00B43940" w:rsidP="005066E3">
            <w:pPr>
              <w:pStyle w:val="ProjectMainText"/>
            </w:pPr>
            <w:r>
              <w:t>AutoNumber</w:t>
            </w:r>
          </w:p>
        </w:tc>
        <w:tc>
          <w:tcPr>
            <w:tcW w:w="3402" w:type="dxa"/>
          </w:tcPr>
          <w:p w14:paraId="638EFA42" w14:textId="30D57EBA" w:rsidR="00B43940" w:rsidRDefault="00B43940" w:rsidP="005066E3">
            <w:pPr>
              <w:pStyle w:val="ProjectMainText"/>
            </w:pPr>
            <w:r>
              <w:t>Required</w:t>
            </w:r>
          </w:p>
        </w:tc>
        <w:tc>
          <w:tcPr>
            <w:tcW w:w="1343" w:type="dxa"/>
          </w:tcPr>
          <w:p w14:paraId="7F239BBA" w14:textId="1B187986" w:rsidR="00B43940" w:rsidRDefault="00B43940" w:rsidP="005066E3">
            <w:pPr>
              <w:pStyle w:val="ProjectMainText"/>
            </w:pPr>
            <w:r>
              <w:t>Primary</w:t>
            </w:r>
          </w:p>
        </w:tc>
      </w:tr>
      <w:tr w:rsidR="00B43940" w14:paraId="538318D1" w14:textId="77777777" w:rsidTr="00B43940">
        <w:trPr>
          <w:trHeight w:val="328"/>
        </w:trPr>
        <w:tc>
          <w:tcPr>
            <w:tcW w:w="2142" w:type="dxa"/>
          </w:tcPr>
          <w:p w14:paraId="7BE602CA" w14:textId="4127D6C3" w:rsidR="00B43940" w:rsidRDefault="005066E3" w:rsidP="005066E3">
            <w:pPr>
              <w:pStyle w:val="ProjectMainText"/>
            </w:pPr>
            <w:r>
              <w:t>Song</w:t>
            </w:r>
            <w:r w:rsidR="00B43940">
              <w:t>1ID</w:t>
            </w:r>
          </w:p>
        </w:tc>
        <w:tc>
          <w:tcPr>
            <w:tcW w:w="1681" w:type="dxa"/>
          </w:tcPr>
          <w:p w14:paraId="4205FCE3" w14:textId="343F09F6" w:rsidR="00B43940" w:rsidRDefault="000C2B85" w:rsidP="005066E3">
            <w:pPr>
              <w:pStyle w:val="ProjectMainText"/>
            </w:pPr>
            <w:r>
              <w:t>Text</w:t>
            </w:r>
          </w:p>
        </w:tc>
        <w:tc>
          <w:tcPr>
            <w:tcW w:w="3402" w:type="dxa"/>
          </w:tcPr>
          <w:p w14:paraId="7AC373E4" w14:textId="594A1BC3" w:rsidR="00B43940" w:rsidRDefault="00B43940" w:rsidP="005066E3">
            <w:pPr>
              <w:pStyle w:val="ProjectMainText"/>
            </w:pPr>
            <w:r>
              <w:t xml:space="preserve">Required and exists in </w:t>
            </w:r>
            <w:proofErr w:type="spellStart"/>
            <w:r>
              <w:t>tblSongs</w:t>
            </w:r>
            <w:proofErr w:type="spellEnd"/>
          </w:p>
        </w:tc>
        <w:tc>
          <w:tcPr>
            <w:tcW w:w="1343" w:type="dxa"/>
          </w:tcPr>
          <w:p w14:paraId="3741F374" w14:textId="51C405DB" w:rsidR="00B43940" w:rsidRDefault="00B43940" w:rsidP="005066E3">
            <w:pPr>
              <w:pStyle w:val="ProjectMainText"/>
            </w:pPr>
            <w:r>
              <w:t>Foreign</w:t>
            </w:r>
          </w:p>
        </w:tc>
      </w:tr>
      <w:tr w:rsidR="00B43940" w14:paraId="6553A959" w14:textId="77777777" w:rsidTr="00B43940">
        <w:trPr>
          <w:trHeight w:val="240"/>
        </w:trPr>
        <w:tc>
          <w:tcPr>
            <w:tcW w:w="2142" w:type="dxa"/>
          </w:tcPr>
          <w:p w14:paraId="675BFD8A" w14:textId="4D5C5F0F" w:rsidR="00B43940" w:rsidRDefault="005066E3" w:rsidP="005066E3">
            <w:pPr>
              <w:pStyle w:val="ProjectMainText"/>
            </w:pPr>
            <w:r>
              <w:t>Song</w:t>
            </w:r>
            <w:r w:rsidR="00B43940">
              <w:t>2ID</w:t>
            </w:r>
          </w:p>
        </w:tc>
        <w:tc>
          <w:tcPr>
            <w:tcW w:w="1681" w:type="dxa"/>
          </w:tcPr>
          <w:p w14:paraId="4F1A7B63" w14:textId="3C7D952F" w:rsidR="00B43940" w:rsidRDefault="000C2B85" w:rsidP="005066E3">
            <w:pPr>
              <w:pStyle w:val="ProjectMainText"/>
            </w:pPr>
            <w:r>
              <w:t>Text</w:t>
            </w:r>
            <w:r w:rsidR="00B43940">
              <w:t xml:space="preserve"> </w:t>
            </w:r>
          </w:p>
        </w:tc>
        <w:tc>
          <w:tcPr>
            <w:tcW w:w="3402" w:type="dxa"/>
          </w:tcPr>
          <w:p w14:paraId="45FC6027" w14:textId="37904489" w:rsidR="00B43940" w:rsidRDefault="00B43940" w:rsidP="005066E3">
            <w:pPr>
              <w:pStyle w:val="ProjectMainText"/>
            </w:pPr>
            <w:r>
              <w:t xml:space="preserve">Required and exists in </w:t>
            </w:r>
            <w:proofErr w:type="spellStart"/>
            <w:r>
              <w:t>tblSongs</w:t>
            </w:r>
            <w:proofErr w:type="spellEnd"/>
          </w:p>
        </w:tc>
        <w:tc>
          <w:tcPr>
            <w:tcW w:w="1343" w:type="dxa"/>
          </w:tcPr>
          <w:p w14:paraId="7E01942D" w14:textId="2EEA9412" w:rsidR="00B43940" w:rsidRDefault="00B43940" w:rsidP="005066E3">
            <w:pPr>
              <w:pStyle w:val="ProjectMainText"/>
            </w:pPr>
            <w:r>
              <w:t>Foreign</w:t>
            </w:r>
          </w:p>
        </w:tc>
      </w:tr>
      <w:tr w:rsidR="00B43940" w14:paraId="64D3D2D9" w14:textId="77777777" w:rsidTr="00B43940">
        <w:trPr>
          <w:trHeight w:val="240"/>
        </w:trPr>
        <w:tc>
          <w:tcPr>
            <w:tcW w:w="2142" w:type="dxa"/>
          </w:tcPr>
          <w:p w14:paraId="2FBFBA8E" w14:textId="37663A40" w:rsidR="00B43940" w:rsidRDefault="00B43940" w:rsidP="005066E3">
            <w:pPr>
              <w:pStyle w:val="ProjectMainText"/>
            </w:pPr>
            <w:r>
              <w:t>Song3ID</w:t>
            </w:r>
          </w:p>
        </w:tc>
        <w:tc>
          <w:tcPr>
            <w:tcW w:w="1681" w:type="dxa"/>
          </w:tcPr>
          <w:p w14:paraId="6964A0FE" w14:textId="00BFBD7C" w:rsidR="00B43940" w:rsidRDefault="000C2B85" w:rsidP="005066E3">
            <w:pPr>
              <w:pStyle w:val="ProjectMainText"/>
            </w:pPr>
            <w:r>
              <w:t>Text</w:t>
            </w:r>
          </w:p>
        </w:tc>
        <w:tc>
          <w:tcPr>
            <w:tcW w:w="3402" w:type="dxa"/>
          </w:tcPr>
          <w:p w14:paraId="54810E15" w14:textId="1C645D00" w:rsidR="00B43940" w:rsidRDefault="00B43940" w:rsidP="005066E3">
            <w:pPr>
              <w:pStyle w:val="ProjectMainText"/>
            </w:pPr>
            <w:r>
              <w:t xml:space="preserve">Required and exists in </w:t>
            </w:r>
            <w:proofErr w:type="spellStart"/>
            <w:r>
              <w:t>tblSongs</w:t>
            </w:r>
            <w:proofErr w:type="spellEnd"/>
          </w:p>
        </w:tc>
        <w:tc>
          <w:tcPr>
            <w:tcW w:w="1343" w:type="dxa"/>
          </w:tcPr>
          <w:p w14:paraId="7606255A" w14:textId="5717A8B8" w:rsidR="00B43940" w:rsidRDefault="00B43940" w:rsidP="005066E3">
            <w:pPr>
              <w:pStyle w:val="ProjectMainText"/>
            </w:pPr>
            <w:r>
              <w:t>Foreign</w:t>
            </w:r>
          </w:p>
        </w:tc>
      </w:tr>
    </w:tbl>
    <w:p w14:paraId="46444C55" w14:textId="119383BE" w:rsidR="00E157FE" w:rsidRDefault="00E157FE" w:rsidP="005066E3">
      <w:pPr>
        <w:pStyle w:val="ProjectMainText"/>
      </w:pPr>
    </w:p>
    <w:p w14:paraId="36232AA0" w14:textId="0BBE096C" w:rsidR="005066E3" w:rsidRDefault="005066E3" w:rsidP="005066E3">
      <w:pPr>
        <w:pStyle w:val="ProjectMainText"/>
      </w:pPr>
      <w:r>
        <w:t>This table hold the songs that the user entered and is linked to the overall songs table, when the songs are processed after entry the names are checked against the songs table and then the ID is saved into this table.</w:t>
      </w:r>
    </w:p>
    <w:p w14:paraId="3BAAE01A" w14:textId="77777777" w:rsidR="005066E3" w:rsidRDefault="005066E3" w:rsidP="005066E3">
      <w:pPr>
        <w:pStyle w:val="ProjectMainText"/>
      </w:pPr>
    </w:p>
    <w:tbl>
      <w:tblPr>
        <w:tblStyle w:val="TableGrid"/>
        <w:tblW w:w="8568" w:type="dxa"/>
        <w:tblLook w:val="04A0" w:firstRow="1" w:lastRow="0" w:firstColumn="1" w:lastColumn="0" w:noHBand="0" w:noVBand="1"/>
      </w:tblPr>
      <w:tblGrid>
        <w:gridCol w:w="2142"/>
        <w:gridCol w:w="1681"/>
        <w:gridCol w:w="3402"/>
        <w:gridCol w:w="1343"/>
      </w:tblGrid>
      <w:tr w:rsidR="005066E3" w14:paraId="0740AA22" w14:textId="77777777" w:rsidTr="003131A2">
        <w:trPr>
          <w:trHeight w:val="255"/>
        </w:trPr>
        <w:tc>
          <w:tcPr>
            <w:tcW w:w="8568" w:type="dxa"/>
            <w:gridSpan w:val="4"/>
          </w:tcPr>
          <w:p w14:paraId="385746B7" w14:textId="77777777" w:rsidR="005066E3" w:rsidRDefault="005066E3" w:rsidP="005066E3">
            <w:pPr>
              <w:pStyle w:val="ProjectMainText"/>
            </w:pPr>
            <w:proofErr w:type="spellStart"/>
            <w:r>
              <w:t>tblChosonSongs</w:t>
            </w:r>
            <w:proofErr w:type="spellEnd"/>
          </w:p>
        </w:tc>
      </w:tr>
      <w:tr w:rsidR="005066E3" w14:paraId="041791A6" w14:textId="77777777" w:rsidTr="003131A2">
        <w:trPr>
          <w:trHeight w:val="240"/>
        </w:trPr>
        <w:tc>
          <w:tcPr>
            <w:tcW w:w="2142" w:type="dxa"/>
          </w:tcPr>
          <w:p w14:paraId="56CB910C" w14:textId="77777777" w:rsidR="005066E3" w:rsidRDefault="005066E3" w:rsidP="005066E3">
            <w:pPr>
              <w:pStyle w:val="ProjectMainText"/>
            </w:pPr>
            <w:r>
              <w:t>Field Name</w:t>
            </w:r>
          </w:p>
        </w:tc>
        <w:tc>
          <w:tcPr>
            <w:tcW w:w="1681" w:type="dxa"/>
          </w:tcPr>
          <w:p w14:paraId="5A886A20" w14:textId="77777777" w:rsidR="005066E3" w:rsidRDefault="005066E3" w:rsidP="005066E3">
            <w:pPr>
              <w:pStyle w:val="ProjectMainText"/>
            </w:pPr>
            <w:r>
              <w:t>Field Type</w:t>
            </w:r>
          </w:p>
        </w:tc>
        <w:tc>
          <w:tcPr>
            <w:tcW w:w="3402" w:type="dxa"/>
          </w:tcPr>
          <w:p w14:paraId="3E5C35A0" w14:textId="77777777" w:rsidR="005066E3" w:rsidRDefault="005066E3" w:rsidP="005066E3">
            <w:pPr>
              <w:pStyle w:val="ProjectMainText"/>
            </w:pPr>
            <w:r>
              <w:t>Validation?</w:t>
            </w:r>
          </w:p>
        </w:tc>
        <w:tc>
          <w:tcPr>
            <w:tcW w:w="1343" w:type="dxa"/>
          </w:tcPr>
          <w:p w14:paraId="72821975" w14:textId="77777777" w:rsidR="005066E3" w:rsidRDefault="005066E3" w:rsidP="005066E3">
            <w:pPr>
              <w:pStyle w:val="ProjectMainText"/>
            </w:pPr>
            <w:r>
              <w:t>Key Field?</w:t>
            </w:r>
          </w:p>
        </w:tc>
      </w:tr>
      <w:tr w:rsidR="005066E3" w14:paraId="2A017C60" w14:textId="77777777" w:rsidTr="003131A2">
        <w:trPr>
          <w:trHeight w:val="255"/>
        </w:trPr>
        <w:tc>
          <w:tcPr>
            <w:tcW w:w="2142" w:type="dxa"/>
          </w:tcPr>
          <w:p w14:paraId="173B2F66" w14:textId="77777777" w:rsidR="005066E3" w:rsidRDefault="005066E3" w:rsidP="005066E3">
            <w:pPr>
              <w:pStyle w:val="ProjectMainText"/>
            </w:pPr>
            <w:proofErr w:type="spellStart"/>
            <w:r>
              <w:t>UserCode</w:t>
            </w:r>
            <w:proofErr w:type="spellEnd"/>
          </w:p>
        </w:tc>
        <w:tc>
          <w:tcPr>
            <w:tcW w:w="1681" w:type="dxa"/>
          </w:tcPr>
          <w:p w14:paraId="54962855" w14:textId="77777777" w:rsidR="005066E3" w:rsidRDefault="005066E3" w:rsidP="005066E3">
            <w:pPr>
              <w:pStyle w:val="ProjectMainText"/>
            </w:pPr>
            <w:r>
              <w:t>AutoNumber</w:t>
            </w:r>
          </w:p>
        </w:tc>
        <w:tc>
          <w:tcPr>
            <w:tcW w:w="3402" w:type="dxa"/>
          </w:tcPr>
          <w:p w14:paraId="1F961B46" w14:textId="77777777" w:rsidR="005066E3" w:rsidRDefault="005066E3" w:rsidP="005066E3">
            <w:pPr>
              <w:pStyle w:val="ProjectMainText"/>
            </w:pPr>
            <w:r>
              <w:t>Required</w:t>
            </w:r>
          </w:p>
        </w:tc>
        <w:tc>
          <w:tcPr>
            <w:tcW w:w="1343" w:type="dxa"/>
          </w:tcPr>
          <w:p w14:paraId="5CA11077" w14:textId="77777777" w:rsidR="005066E3" w:rsidRDefault="005066E3" w:rsidP="005066E3">
            <w:pPr>
              <w:pStyle w:val="ProjectMainText"/>
            </w:pPr>
            <w:r>
              <w:t>Primary</w:t>
            </w:r>
          </w:p>
        </w:tc>
      </w:tr>
      <w:tr w:rsidR="005066E3" w14:paraId="1BEA681D" w14:textId="77777777" w:rsidTr="003131A2">
        <w:trPr>
          <w:trHeight w:val="328"/>
        </w:trPr>
        <w:tc>
          <w:tcPr>
            <w:tcW w:w="2142" w:type="dxa"/>
          </w:tcPr>
          <w:p w14:paraId="160D2BDF" w14:textId="77777777" w:rsidR="005066E3" w:rsidRDefault="005066E3" w:rsidP="005066E3">
            <w:pPr>
              <w:pStyle w:val="ProjectMainText"/>
            </w:pPr>
            <w:r>
              <w:t>Song1ID</w:t>
            </w:r>
          </w:p>
        </w:tc>
        <w:tc>
          <w:tcPr>
            <w:tcW w:w="1681" w:type="dxa"/>
          </w:tcPr>
          <w:p w14:paraId="1258B7F2" w14:textId="105F9E99" w:rsidR="005066E3" w:rsidRDefault="000C2B85" w:rsidP="005066E3">
            <w:pPr>
              <w:pStyle w:val="ProjectMainText"/>
            </w:pPr>
            <w:r>
              <w:t xml:space="preserve">Text </w:t>
            </w:r>
          </w:p>
        </w:tc>
        <w:tc>
          <w:tcPr>
            <w:tcW w:w="3402" w:type="dxa"/>
          </w:tcPr>
          <w:p w14:paraId="70957FA6" w14:textId="77777777" w:rsidR="005066E3" w:rsidRDefault="005066E3" w:rsidP="005066E3">
            <w:pPr>
              <w:pStyle w:val="ProjectMainText"/>
            </w:pPr>
            <w:r>
              <w:t xml:space="preserve">Required and exists in </w:t>
            </w:r>
            <w:proofErr w:type="spellStart"/>
            <w:r>
              <w:t>tblSongs</w:t>
            </w:r>
            <w:proofErr w:type="spellEnd"/>
          </w:p>
        </w:tc>
        <w:tc>
          <w:tcPr>
            <w:tcW w:w="1343" w:type="dxa"/>
          </w:tcPr>
          <w:p w14:paraId="324F011C" w14:textId="77777777" w:rsidR="005066E3" w:rsidRDefault="005066E3" w:rsidP="005066E3">
            <w:pPr>
              <w:pStyle w:val="ProjectMainText"/>
            </w:pPr>
            <w:r>
              <w:t>Foreign</w:t>
            </w:r>
          </w:p>
        </w:tc>
      </w:tr>
      <w:tr w:rsidR="005066E3" w14:paraId="18BC3DE8" w14:textId="77777777" w:rsidTr="003131A2">
        <w:trPr>
          <w:trHeight w:val="240"/>
        </w:trPr>
        <w:tc>
          <w:tcPr>
            <w:tcW w:w="2142" w:type="dxa"/>
          </w:tcPr>
          <w:p w14:paraId="0AA8EB51" w14:textId="77777777" w:rsidR="005066E3" w:rsidRDefault="005066E3" w:rsidP="005066E3">
            <w:pPr>
              <w:pStyle w:val="ProjectMainText"/>
            </w:pPr>
            <w:r>
              <w:t>Song2ID</w:t>
            </w:r>
          </w:p>
        </w:tc>
        <w:tc>
          <w:tcPr>
            <w:tcW w:w="1681" w:type="dxa"/>
          </w:tcPr>
          <w:p w14:paraId="0D58408B" w14:textId="00EBA81A" w:rsidR="005066E3" w:rsidRDefault="000C2B85" w:rsidP="005066E3">
            <w:pPr>
              <w:pStyle w:val="ProjectMainText"/>
            </w:pPr>
            <w:r>
              <w:t>Text</w:t>
            </w:r>
          </w:p>
        </w:tc>
        <w:tc>
          <w:tcPr>
            <w:tcW w:w="3402" w:type="dxa"/>
          </w:tcPr>
          <w:p w14:paraId="0DB0DE3B" w14:textId="77777777" w:rsidR="005066E3" w:rsidRDefault="005066E3" w:rsidP="005066E3">
            <w:pPr>
              <w:pStyle w:val="ProjectMainText"/>
            </w:pPr>
            <w:r>
              <w:t xml:space="preserve">Required and exists in </w:t>
            </w:r>
            <w:proofErr w:type="spellStart"/>
            <w:r>
              <w:t>tblSongs</w:t>
            </w:r>
            <w:proofErr w:type="spellEnd"/>
          </w:p>
        </w:tc>
        <w:tc>
          <w:tcPr>
            <w:tcW w:w="1343" w:type="dxa"/>
          </w:tcPr>
          <w:p w14:paraId="554A26B8" w14:textId="77777777" w:rsidR="005066E3" w:rsidRDefault="005066E3" w:rsidP="005066E3">
            <w:pPr>
              <w:pStyle w:val="ProjectMainText"/>
            </w:pPr>
            <w:r>
              <w:t>Foreign</w:t>
            </w:r>
          </w:p>
        </w:tc>
      </w:tr>
      <w:tr w:rsidR="005066E3" w14:paraId="79D8E9F0" w14:textId="77777777" w:rsidTr="003131A2">
        <w:trPr>
          <w:trHeight w:val="240"/>
        </w:trPr>
        <w:tc>
          <w:tcPr>
            <w:tcW w:w="2142" w:type="dxa"/>
          </w:tcPr>
          <w:p w14:paraId="089FB7B0" w14:textId="77777777" w:rsidR="005066E3" w:rsidRDefault="005066E3" w:rsidP="005066E3">
            <w:pPr>
              <w:pStyle w:val="ProjectMainText"/>
            </w:pPr>
            <w:r>
              <w:t>Song3ID</w:t>
            </w:r>
          </w:p>
        </w:tc>
        <w:tc>
          <w:tcPr>
            <w:tcW w:w="1681" w:type="dxa"/>
          </w:tcPr>
          <w:p w14:paraId="72569C92" w14:textId="7E72EF4F" w:rsidR="005066E3" w:rsidRDefault="000C2B85" w:rsidP="005066E3">
            <w:pPr>
              <w:pStyle w:val="ProjectMainText"/>
            </w:pPr>
            <w:r>
              <w:t>Text</w:t>
            </w:r>
          </w:p>
        </w:tc>
        <w:tc>
          <w:tcPr>
            <w:tcW w:w="3402" w:type="dxa"/>
          </w:tcPr>
          <w:p w14:paraId="7FC191BC" w14:textId="77777777" w:rsidR="005066E3" w:rsidRDefault="005066E3" w:rsidP="005066E3">
            <w:pPr>
              <w:pStyle w:val="ProjectMainText"/>
            </w:pPr>
            <w:r>
              <w:t xml:space="preserve">Required and exists in </w:t>
            </w:r>
            <w:proofErr w:type="spellStart"/>
            <w:r>
              <w:t>tblSongs</w:t>
            </w:r>
            <w:proofErr w:type="spellEnd"/>
          </w:p>
        </w:tc>
        <w:tc>
          <w:tcPr>
            <w:tcW w:w="1343" w:type="dxa"/>
          </w:tcPr>
          <w:p w14:paraId="4000CD83" w14:textId="77777777" w:rsidR="005066E3" w:rsidRDefault="005066E3" w:rsidP="005066E3">
            <w:pPr>
              <w:pStyle w:val="ProjectMainText"/>
            </w:pPr>
            <w:r>
              <w:t>Foreign</w:t>
            </w:r>
          </w:p>
        </w:tc>
      </w:tr>
    </w:tbl>
    <w:p w14:paraId="7BBED746" w14:textId="147C2C96" w:rsidR="005066E3" w:rsidRDefault="005066E3" w:rsidP="005066E3">
      <w:pPr>
        <w:pStyle w:val="ProjectMainText"/>
        <w:rPr>
          <w:b/>
        </w:rPr>
      </w:pPr>
    </w:p>
    <w:p w14:paraId="7AC73160" w14:textId="34E5BD79" w:rsidR="005066E3" w:rsidRPr="005066E3" w:rsidRDefault="005066E3" w:rsidP="005066E3">
      <w:pPr>
        <w:pStyle w:val="ProjectMainText"/>
      </w:pPr>
      <w:r>
        <w:t>Like the way to other table works, this table holds the ID of the songs that have been recommended by the algorithm which can then be fetched from the songs table.</w:t>
      </w:r>
    </w:p>
    <w:p w14:paraId="63AB292B" w14:textId="77777777" w:rsidR="005066E3" w:rsidRDefault="005066E3" w:rsidP="005066E3">
      <w:pPr>
        <w:pStyle w:val="ProjectMainText"/>
      </w:pPr>
    </w:p>
    <w:tbl>
      <w:tblPr>
        <w:tblStyle w:val="TableGrid"/>
        <w:tblW w:w="8568" w:type="dxa"/>
        <w:tblLook w:val="04A0" w:firstRow="1" w:lastRow="0" w:firstColumn="1" w:lastColumn="0" w:noHBand="0" w:noVBand="1"/>
      </w:tblPr>
      <w:tblGrid>
        <w:gridCol w:w="2142"/>
        <w:gridCol w:w="1681"/>
        <w:gridCol w:w="3402"/>
        <w:gridCol w:w="1343"/>
      </w:tblGrid>
      <w:tr w:rsidR="005066E3" w14:paraId="5AD1BDFD" w14:textId="77777777" w:rsidTr="003131A2">
        <w:trPr>
          <w:trHeight w:val="255"/>
        </w:trPr>
        <w:tc>
          <w:tcPr>
            <w:tcW w:w="8568" w:type="dxa"/>
            <w:gridSpan w:val="4"/>
          </w:tcPr>
          <w:p w14:paraId="44FA8BCB" w14:textId="54FA3F33" w:rsidR="005066E3" w:rsidRDefault="005066E3" w:rsidP="005066E3">
            <w:pPr>
              <w:pStyle w:val="ProjectMainText"/>
            </w:pPr>
          </w:p>
        </w:tc>
      </w:tr>
      <w:tr w:rsidR="005066E3" w14:paraId="4EBA1C2E" w14:textId="77777777" w:rsidTr="003131A2">
        <w:trPr>
          <w:trHeight w:val="240"/>
        </w:trPr>
        <w:tc>
          <w:tcPr>
            <w:tcW w:w="2142" w:type="dxa"/>
          </w:tcPr>
          <w:p w14:paraId="3B728B8C" w14:textId="77777777" w:rsidR="005066E3" w:rsidRDefault="005066E3" w:rsidP="005066E3">
            <w:pPr>
              <w:pStyle w:val="ProjectMainText"/>
            </w:pPr>
            <w:r>
              <w:t>Field Name</w:t>
            </w:r>
          </w:p>
        </w:tc>
        <w:tc>
          <w:tcPr>
            <w:tcW w:w="1681" w:type="dxa"/>
          </w:tcPr>
          <w:p w14:paraId="34603E45" w14:textId="77777777" w:rsidR="005066E3" w:rsidRDefault="005066E3" w:rsidP="005066E3">
            <w:pPr>
              <w:pStyle w:val="ProjectMainText"/>
            </w:pPr>
            <w:r>
              <w:t>Field Type</w:t>
            </w:r>
          </w:p>
        </w:tc>
        <w:tc>
          <w:tcPr>
            <w:tcW w:w="3402" w:type="dxa"/>
          </w:tcPr>
          <w:p w14:paraId="6B41B0AF" w14:textId="77777777" w:rsidR="005066E3" w:rsidRDefault="005066E3" w:rsidP="005066E3">
            <w:pPr>
              <w:pStyle w:val="ProjectMainText"/>
            </w:pPr>
            <w:r>
              <w:t>Validation?</w:t>
            </w:r>
          </w:p>
        </w:tc>
        <w:tc>
          <w:tcPr>
            <w:tcW w:w="1343" w:type="dxa"/>
          </w:tcPr>
          <w:p w14:paraId="52241EB0" w14:textId="77777777" w:rsidR="005066E3" w:rsidRDefault="005066E3" w:rsidP="005066E3">
            <w:pPr>
              <w:pStyle w:val="ProjectMainText"/>
            </w:pPr>
            <w:r>
              <w:t>Key Field?</w:t>
            </w:r>
          </w:p>
        </w:tc>
      </w:tr>
      <w:tr w:rsidR="005066E3" w14:paraId="7C16F8B9" w14:textId="77777777" w:rsidTr="003131A2">
        <w:trPr>
          <w:trHeight w:val="255"/>
        </w:trPr>
        <w:tc>
          <w:tcPr>
            <w:tcW w:w="2142" w:type="dxa"/>
          </w:tcPr>
          <w:p w14:paraId="54D7ED2C" w14:textId="4F473A16" w:rsidR="005066E3" w:rsidRDefault="005066E3" w:rsidP="005066E3">
            <w:pPr>
              <w:pStyle w:val="ProjectMainText"/>
            </w:pPr>
            <w:proofErr w:type="spellStart"/>
            <w:r>
              <w:t>SongID</w:t>
            </w:r>
            <w:proofErr w:type="spellEnd"/>
          </w:p>
        </w:tc>
        <w:tc>
          <w:tcPr>
            <w:tcW w:w="1681" w:type="dxa"/>
          </w:tcPr>
          <w:p w14:paraId="7AB2905D" w14:textId="320E6B0B" w:rsidR="005066E3" w:rsidRDefault="000C2B85" w:rsidP="005066E3">
            <w:pPr>
              <w:pStyle w:val="ProjectMainText"/>
            </w:pPr>
            <w:r>
              <w:t>Text</w:t>
            </w:r>
          </w:p>
        </w:tc>
        <w:tc>
          <w:tcPr>
            <w:tcW w:w="3402" w:type="dxa"/>
          </w:tcPr>
          <w:p w14:paraId="2F5948C1" w14:textId="77777777" w:rsidR="005066E3" w:rsidRDefault="005066E3" w:rsidP="005066E3">
            <w:pPr>
              <w:pStyle w:val="ProjectMainText"/>
            </w:pPr>
            <w:r>
              <w:t>Required</w:t>
            </w:r>
          </w:p>
        </w:tc>
        <w:tc>
          <w:tcPr>
            <w:tcW w:w="1343" w:type="dxa"/>
          </w:tcPr>
          <w:p w14:paraId="0F48EF74" w14:textId="77777777" w:rsidR="005066E3" w:rsidRDefault="005066E3" w:rsidP="005066E3">
            <w:pPr>
              <w:pStyle w:val="ProjectMainText"/>
            </w:pPr>
            <w:r>
              <w:t>Primary</w:t>
            </w:r>
          </w:p>
        </w:tc>
      </w:tr>
      <w:tr w:rsidR="005066E3" w14:paraId="1BF7D85E" w14:textId="77777777" w:rsidTr="003131A2">
        <w:trPr>
          <w:trHeight w:val="328"/>
        </w:trPr>
        <w:tc>
          <w:tcPr>
            <w:tcW w:w="2142" w:type="dxa"/>
          </w:tcPr>
          <w:p w14:paraId="1850CB45" w14:textId="186CA581" w:rsidR="005066E3" w:rsidRDefault="005066E3" w:rsidP="005066E3">
            <w:pPr>
              <w:pStyle w:val="ProjectMainText"/>
            </w:pPr>
            <w:r>
              <w:t>Song Name</w:t>
            </w:r>
          </w:p>
        </w:tc>
        <w:tc>
          <w:tcPr>
            <w:tcW w:w="1681" w:type="dxa"/>
          </w:tcPr>
          <w:p w14:paraId="6E92C57E" w14:textId="268C8F9A" w:rsidR="005066E3" w:rsidRDefault="005066E3" w:rsidP="005066E3">
            <w:pPr>
              <w:pStyle w:val="ProjectMainText"/>
            </w:pPr>
            <w:r>
              <w:t>Text</w:t>
            </w:r>
          </w:p>
        </w:tc>
        <w:tc>
          <w:tcPr>
            <w:tcW w:w="3402" w:type="dxa"/>
          </w:tcPr>
          <w:p w14:paraId="0FAF7228" w14:textId="323579D3" w:rsidR="005066E3" w:rsidRDefault="00577864" w:rsidP="005066E3">
            <w:pPr>
              <w:pStyle w:val="ProjectMainText"/>
            </w:pPr>
            <w:r>
              <w:t>Required</w:t>
            </w:r>
          </w:p>
        </w:tc>
        <w:tc>
          <w:tcPr>
            <w:tcW w:w="1343" w:type="dxa"/>
          </w:tcPr>
          <w:p w14:paraId="58BB13EA" w14:textId="74AB2198" w:rsidR="005066E3" w:rsidRDefault="005066E3" w:rsidP="005066E3">
            <w:pPr>
              <w:pStyle w:val="ProjectMainText"/>
            </w:pPr>
            <w:r>
              <w:t>Indexed</w:t>
            </w:r>
          </w:p>
        </w:tc>
      </w:tr>
      <w:tr w:rsidR="005066E3" w14:paraId="152353C3" w14:textId="77777777" w:rsidTr="003131A2">
        <w:trPr>
          <w:trHeight w:val="240"/>
        </w:trPr>
        <w:tc>
          <w:tcPr>
            <w:tcW w:w="2142" w:type="dxa"/>
          </w:tcPr>
          <w:p w14:paraId="0E345842" w14:textId="3FD01177" w:rsidR="005066E3" w:rsidRDefault="005066E3" w:rsidP="005066E3">
            <w:pPr>
              <w:pStyle w:val="ProjectMainText"/>
            </w:pPr>
            <w:r>
              <w:t>Danceability</w:t>
            </w:r>
          </w:p>
        </w:tc>
        <w:tc>
          <w:tcPr>
            <w:tcW w:w="1681" w:type="dxa"/>
          </w:tcPr>
          <w:p w14:paraId="092A81BE" w14:textId="77777777" w:rsidR="005066E3" w:rsidRDefault="005066E3" w:rsidP="005066E3">
            <w:pPr>
              <w:pStyle w:val="ProjectMainText"/>
            </w:pPr>
            <w:r>
              <w:t xml:space="preserve">Number </w:t>
            </w:r>
          </w:p>
        </w:tc>
        <w:tc>
          <w:tcPr>
            <w:tcW w:w="3402" w:type="dxa"/>
          </w:tcPr>
          <w:p w14:paraId="3EC01E7B" w14:textId="47E24A26" w:rsidR="005066E3" w:rsidRDefault="00577864" w:rsidP="005066E3">
            <w:pPr>
              <w:pStyle w:val="ProjectMainText"/>
            </w:pPr>
            <w:r>
              <w:t>Required</w:t>
            </w:r>
          </w:p>
        </w:tc>
        <w:tc>
          <w:tcPr>
            <w:tcW w:w="1343" w:type="dxa"/>
          </w:tcPr>
          <w:p w14:paraId="6B5E20F5" w14:textId="6F0D6625" w:rsidR="005066E3" w:rsidRDefault="005066E3" w:rsidP="005066E3">
            <w:pPr>
              <w:pStyle w:val="ProjectMainText"/>
            </w:pPr>
          </w:p>
        </w:tc>
      </w:tr>
      <w:tr w:rsidR="00577864" w14:paraId="76A3CF55" w14:textId="77777777" w:rsidTr="003131A2">
        <w:trPr>
          <w:trHeight w:val="240"/>
        </w:trPr>
        <w:tc>
          <w:tcPr>
            <w:tcW w:w="2142" w:type="dxa"/>
          </w:tcPr>
          <w:p w14:paraId="47C4E705" w14:textId="4A16799B" w:rsidR="00577864" w:rsidRDefault="00577864" w:rsidP="00577864">
            <w:pPr>
              <w:pStyle w:val="ProjectMainText"/>
            </w:pPr>
            <w:r>
              <w:t>Energy</w:t>
            </w:r>
          </w:p>
        </w:tc>
        <w:tc>
          <w:tcPr>
            <w:tcW w:w="1681" w:type="dxa"/>
          </w:tcPr>
          <w:p w14:paraId="67DF8A93" w14:textId="3CF683FB" w:rsidR="00577864" w:rsidRDefault="00577864" w:rsidP="00577864">
            <w:pPr>
              <w:pStyle w:val="ProjectMainText"/>
            </w:pPr>
            <w:r>
              <w:t>Number</w:t>
            </w:r>
          </w:p>
        </w:tc>
        <w:tc>
          <w:tcPr>
            <w:tcW w:w="3402" w:type="dxa"/>
          </w:tcPr>
          <w:p w14:paraId="05D41F7E" w14:textId="19FEF2A4" w:rsidR="00577864" w:rsidRDefault="00577864" w:rsidP="00577864">
            <w:pPr>
              <w:pStyle w:val="ProjectMainText"/>
            </w:pPr>
            <w:r>
              <w:t>Required</w:t>
            </w:r>
          </w:p>
        </w:tc>
        <w:tc>
          <w:tcPr>
            <w:tcW w:w="1343" w:type="dxa"/>
          </w:tcPr>
          <w:p w14:paraId="35C8E271" w14:textId="77777777" w:rsidR="00577864" w:rsidRDefault="00577864" w:rsidP="00577864">
            <w:pPr>
              <w:pStyle w:val="ProjectMainText"/>
            </w:pPr>
          </w:p>
        </w:tc>
      </w:tr>
      <w:tr w:rsidR="00577864" w14:paraId="108B8B64" w14:textId="77777777" w:rsidTr="003131A2">
        <w:trPr>
          <w:trHeight w:val="240"/>
        </w:trPr>
        <w:tc>
          <w:tcPr>
            <w:tcW w:w="2142" w:type="dxa"/>
          </w:tcPr>
          <w:p w14:paraId="5F48E825" w14:textId="761150A8" w:rsidR="00577864" w:rsidRDefault="00577864" w:rsidP="00577864">
            <w:pPr>
              <w:pStyle w:val="ProjectMainText"/>
            </w:pPr>
            <w:proofErr w:type="spellStart"/>
            <w:r>
              <w:t>Speechiness</w:t>
            </w:r>
            <w:proofErr w:type="spellEnd"/>
          </w:p>
        </w:tc>
        <w:tc>
          <w:tcPr>
            <w:tcW w:w="1681" w:type="dxa"/>
          </w:tcPr>
          <w:p w14:paraId="0AFEB23B" w14:textId="5AA3E500" w:rsidR="00577864" w:rsidRDefault="00577864" w:rsidP="00577864">
            <w:pPr>
              <w:pStyle w:val="ProjectMainText"/>
            </w:pPr>
            <w:r>
              <w:t>Number</w:t>
            </w:r>
          </w:p>
        </w:tc>
        <w:tc>
          <w:tcPr>
            <w:tcW w:w="3402" w:type="dxa"/>
          </w:tcPr>
          <w:p w14:paraId="68082C4A" w14:textId="1B0EE291" w:rsidR="00577864" w:rsidRDefault="00577864" w:rsidP="00577864">
            <w:pPr>
              <w:pStyle w:val="ProjectMainText"/>
            </w:pPr>
            <w:r>
              <w:t>Re</w:t>
            </w:r>
            <w:r>
              <w:t>quired</w:t>
            </w:r>
          </w:p>
        </w:tc>
        <w:tc>
          <w:tcPr>
            <w:tcW w:w="1343" w:type="dxa"/>
          </w:tcPr>
          <w:p w14:paraId="1C980F31" w14:textId="77777777" w:rsidR="00577864" w:rsidRDefault="00577864" w:rsidP="00577864">
            <w:pPr>
              <w:pStyle w:val="ProjectMainText"/>
            </w:pPr>
          </w:p>
        </w:tc>
      </w:tr>
      <w:tr w:rsidR="00577864" w14:paraId="22656EBF" w14:textId="77777777" w:rsidTr="003131A2">
        <w:trPr>
          <w:trHeight w:val="240"/>
        </w:trPr>
        <w:tc>
          <w:tcPr>
            <w:tcW w:w="2142" w:type="dxa"/>
          </w:tcPr>
          <w:p w14:paraId="075123F4" w14:textId="1AFCDF6D" w:rsidR="00577864" w:rsidRDefault="00577864" w:rsidP="00577864">
            <w:pPr>
              <w:pStyle w:val="ProjectMainText"/>
            </w:pPr>
            <w:proofErr w:type="spellStart"/>
            <w:r>
              <w:t>Acousticness</w:t>
            </w:r>
            <w:proofErr w:type="spellEnd"/>
          </w:p>
        </w:tc>
        <w:tc>
          <w:tcPr>
            <w:tcW w:w="1681" w:type="dxa"/>
          </w:tcPr>
          <w:p w14:paraId="4EDCFF63" w14:textId="77777777" w:rsidR="00577864" w:rsidRDefault="00577864" w:rsidP="00577864">
            <w:pPr>
              <w:pStyle w:val="ProjectMainText"/>
            </w:pPr>
            <w:r>
              <w:t>Number</w:t>
            </w:r>
          </w:p>
        </w:tc>
        <w:tc>
          <w:tcPr>
            <w:tcW w:w="3402" w:type="dxa"/>
          </w:tcPr>
          <w:p w14:paraId="0F3E5834" w14:textId="548313FF" w:rsidR="00577864" w:rsidRDefault="00577864" w:rsidP="00577864">
            <w:pPr>
              <w:pStyle w:val="ProjectMainText"/>
            </w:pPr>
            <w:r>
              <w:t>Required</w:t>
            </w:r>
          </w:p>
        </w:tc>
        <w:tc>
          <w:tcPr>
            <w:tcW w:w="1343" w:type="dxa"/>
          </w:tcPr>
          <w:p w14:paraId="65CA7132" w14:textId="70148E1A" w:rsidR="00577864" w:rsidRDefault="00577864" w:rsidP="00577864">
            <w:pPr>
              <w:pStyle w:val="ProjectMainText"/>
            </w:pPr>
          </w:p>
        </w:tc>
      </w:tr>
      <w:tr w:rsidR="00577864" w14:paraId="7A68DF8C" w14:textId="77777777" w:rsidTr="003131A2">
        <w:trPr>
          <w:trHeight w:val="240"/>
        </w:trPr>
        <w:tc>
          <w:tcPr>
            <w:tcW w:w="2142" w:type="dxa"/>
          </w:tcPr>
          <w:p w14:paraId="1905033E" w14:textId="006F3619" w:rsidR="00577864" w:rsidRDefault="00577864" w:rsidP="00577864">
            <w:pPr>
              <w:pStyle w:val="ProjectMainText"/>
            </w:pPr>
            <w:r>
              <w:t>Valence</w:t>
            </w:r>
          </w:p>
        </w:tc>
        <w:tc>
          <w:tcPr>
            <w:tcW w:w="1681" w:type="dxa"/>
          </w:tcPr>
          <w:p w14:paraId="705A2AE0" w14:textId="31F05BC5" w:rsidR="00577864" w:rsidRDefault="00577864" w:rsidP="00577864">
            <w:pPr>
              <w:pStyle w:val="ProjectMainText"/>
            </w:pPr>
            <w:r>
              <w:t>Number</w:t>
            </w:r>
          </w:p>
        </w:tc>
        <w:tc>
          <w:tcPr>
            <w:tcW w:w="3402" w:type="dxa"/>
          </w:tcPr>
          <w:p w14:paraId="4E2BCCE8" w14:textId="0D42E6DB" w:rsidR="00577864" w:rsidRDefault="00577864" w:rsidP="00577864">
            <w:pPr>
              <w:pStyle w:val="ProjectMainText"/>
            </w:pPr>
            <w:r>
              <w:t>Required</w:t>
            </w:r>
          </w:p>
        </w:tc>
        <w:tc>
          <w:tcPr>
            <w:tcW w:w="1343" w:type="dxa"/>
          </w:tcPr>
          <w:p w14:paraId="0160D21A" w14:textId="77777777" w:rsidR="00577864" w:rsidRDefault="00577864" w:rsidP="00577864">
            <w:pPr>
              <w:pStyle w:val="ProjectMainText"/>
            </w:pPr>
          </w:p>
        </w:tc>
      </w:tr>
      <w:tr w:rsidR="00577864" w14:paraId="4E108CE0" w14:textId="77777777" w:rsidTr="003131A2">
        <w:trPr>
          <w:trHeight w:val="240"/>
        </w:trPr>
        <w:tc>
          <w:tcPr>
            <w:tcW w:w="2142" w:type="dxa"/>
          </w:tcPr>
          <w:p w14:paraId="1421E6A6" w14:textId="05994397" w:rsidR="00577864" w:rsidRDefault="00577864" w:rsidP="00577864">
            <w:pPr>
              <w:pStyle w:val="ProjectMainText"/>
            </w:pPr>
            <w:r>
              <w:t>Tempo</w:t>
            </w:r>
          </w:p>
        </w:tc>
        <w:tc>
          <w:tcPr>
            <w:tcW w:w="1681" w:type="dxa"/>
          </w:tcPr>
          <w:p w14:paraId="739A30C3" w14:textId="78D54F08" w:rsidR="00577864" w:rsidRDefault="00577864" w:rsidP="00577864">
            <w:pPr>
              <w:pStyle w:val="ProjectMainText"/>
            </w:pPr>
            <w:r>
              <w:t>Number</w:t>
            </w:r>
          </w:p>
        </w:tc>
        <w:tc>
          <w:tcPr>
            <w:tcW w:w="3402" w:type="dxa"/>
          </w:tcPr>
          <w:p w14:paraId="7D4DAD76" w14:textId="7E6C517A" w:rsidR="00577864" w:rsidRDefault="00577864" w:rsidP="00577864">
            <w:pPr>
              <w:pStyle w:val="ProjectMainText"/>
            </w:pPr>
            <w:r>
              <w:t>Re</w:t>
            </w:r>
            <w:r>
              <w:t>quired</w:t>
            </w:r>
          </w:p>
        </w:tc>
        <w:tc>
          <w:tcPr>
            <w:tcW w:w="1343" w:type="dxa"/>
          </w:tcPr>
          <w:p w14:paraId="28047530" w14:textId="77777777" w:rsidR="00577864" w:rsidRDefault="00577864" w:rsidP="00577864">
            <w:pPr>
              <w:pStyle w:val="ProjectMainText"/>
            </w:pPr>
          </w:p>
        </w:tc>
      </w:tr>
      <w:tr w:rsidR="00577864" w14:paraId="3F42C0ED" w14:textId="77777777" w:rsidTr="003131A2">
        <w:trPr>
          <w:trHeight w:val="240"/>
        </w:trPr>
        <w:tc>
          <w:tcPr>
            <w:tcW w:w="2142" w:type="dxa"/>
          </w:tcPr>
          <w:p w14:paraId="44BD1F4D" w14:textId="113C7C7E" w:rsidR="00577864" w:rsidRDefault="00577864" w:rsidP="00577864">
            <w:pPr>
              <w:pStyle w:val="ProjectMainText"/>
            </w:pPr>
            <w:r>
              <w:t>Time Signature</w:t>
            </w:r>
          </w:p>
        </w:tc>
        <w:tc>
          <w:tcPr>
            <w:tcW w:w="1681" w:type="dxa"/>
          </w:tcPr>
          <w:p w14:paraId="2666ADEF" w14:textId="3D1E58AC" w:rsidR="00577864" w:rsidRDefault="00577864" w:rsidP="00577864">
            <w:pPr>
              <w:pStyle w:val="ProjectMainText"/>
            </w:pPr>
            <w:r>
              <w:t>Number</w:t>
            </w:r>
          </w:p>
        </w:tc>
        <w:tc>
          <w:tcPr>
            <w:tcW w:w="3402" w:type="dxa"/>
          </w:tcPr>
          <w:p w14:paraId="4C2B5EF3" w14:textId="1B8CF1EE" w:rsidR="00577864" w:rsidRDefault="00577864" w:rsidP="00577864">
            <w:pPr>
              <w:pStyle w:val="ProjectMainText"/>
            </w:pPr>
            <w:r>
              <w:t>Required</w:t>
            </w:r>
          </w:p>
        </w:tc>
        <w:tc>
          <w:tcPr>
            <w:tcW w:w="1343" w:type="dxa"/>
          </w:tcPr>
          <w:p w14:paraId="36E661CD" w14:textId="77777777" w:rsidR="00577864" w:rsidRDefault="00577864" w:rsidP="00577864">
            <w:pPr>
              <w:pStyle w:val="ProjectMainText"/>
            </w:pPr>
          </w:p>
        </w:tc>
      </w:tr>
    </w:tbl>
    <w:p w14:paraId="72ABD440" w14:textId="053F2F47" w:rsidR="005066E3" w:rsidRDefault="005066E3" w:rsidP="005066E3">
      <w:pPr>
        <w:pStyle w:val="ProjectMainText"/>
      </w:pPr>
    </w:p>
    <w:p w14:paraId="64057236" w14:textId="20EDFB64" w:rsidR="005066E3" w:rsidRPr="00A94EDF" w:rsidRDefault="00577864" w:rsidP="005066E3">
      <w:pPr>
        <w:pStyle w:val="ProjectMainText"/>
      </w:pPr>
      <w:r>
        <w:t xml:space="preserve">This table holds </w:t>
      </w:r>
      <w:proofErr w:type="gramStart"/>
      <w:r>
        <w:t>all of</w:t>
      </w:r>
      <w:proofErr w:type="gramEnd"/>
      <w:r>
        <w:t xml:space="preserve"> the numerical data stored on the songs by Spotify which will be fetched via the API</w:t>
      </w:r>
      <w:r w:rsidR="000C2B85">
        <w:t xml:space="preserve">, the ID is an </w:t>
      </w:r>
      <w:proofErr w:type="spellStart"/>
      <w:r w:rsidR="000C2B85">
        <w:t>autonumber</w:t>
      </w:r>
      <w:proofErr w:type="spellEnd"/>
      <w:r w:rsidR="000C2B85">
        <w:t xml:space="preserve"> as it is a unique text field generated for each song by </w:t>
      </w:r>
      <w:proofErr w:type="spellStart"/>
      <w:r w:rsidR="000C2B85">
        <w:t>spotify</w:t>
      </w:r>
      <w:proofErr w:type="spellEnd"/>
      <w:r w:rsidR="000C2B85">
        <w:t xml:space="preserve">. Each of the fields is a piece of data that is </w:t>
      </w:r>
      <w:r w:rsidR="000C2B85">
        <w:lastRenderedPageBreak/>
        <w:t>returned from Spotify and saved into the database from a .</w:t>
      </w:r>
      <w:proofErr w:type="spellStart"/>
      <w:r w:rsidR="000C2B85">
        <w:t>json</w:t>
      </w:r>
      <w:proofErr w:type="spellEnd"/>
      <w:r w:rsidR="000C2B85">
        <w:t xml:space="preserve"> returned file form</w:t>
      </w:r>
      <w:bookmarkStart w:id="0" w:name="_GoBack"/>
      <w:bookmarkEnd w:id="0"/>
      <w:r w:rsidR="000C2B85">
        <w:t>at.</w:t>
      </w:r>
    </w:p>
    <w:sectPr w:rsidR="005066E3" w:rsidRPr="00A94ED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C063F"/>
    <w:multiLevelType w:val="hybridMultilevel"/>
    <w:tmpl w:val="9EA22F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C30543"/>
    <w:multiLevelType w:val="hybridMultilevel"/>
    <w:tmpl w:val="621076C0"/>
    <w:lvl w:ilvl="0" w:tplc="8A6E03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50050A4"/>
    <w:multiLevelType w:val="hybridMultilevel"/>
    <w:tmpl w:val="621076C0"/>
    <w:lvl w:ilvl="0" w:tplc="8A6E03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Da3MDI3M7IwM7BQ0lEKTi0uzszPAykwqgUAY3AseiwAAAA="/>
  </w:docVars>
  <w:rsids>
    <w:rsidRoot w:val="003B5148"/>
    <w:rsid w:val="000B408E"/>
    <w:rsid w:val="000C1582"/>
    <w:rsid w:val="000C2B85"/>
    <w:rsid w:val="000F683B"/>
    <w:rsid w:val="00116F03"/>
    <w:rsid w:val="00121BC9"/>
    <w:rsid w:val="001A5FC5"/>
    <w:rsid w:val="001C6F64"/>
    <w:rsid w:val="00223D13"/>
    <w:rsid w:val="0024300B"/>
    <w:rsid w:val="00277447"/>
    <w:rsid w:val="002F5F2A"/>
    <w:rsid w:val="003276C0"/>
    <w:rsid w:val="00346840"/>
    <w:rsid w:val="003B5148"/>
    <w:rsid w:val="00404501"/>
    <w:rsid w:val="00430FE0"/>
    <w:rsid w:val="0047309D"/>
    <w:rsid w:val="005066E3"/>
    <w:rsid w:val="005217F4"/>
    <w:rsid w:val="0054120C"/>
    <w:rsid w:val="00552519"/>
    <w:rsid w:val="00556900"/>
    <w:rsid w:val="00577864"/>
    <w:rsid w:val="005B41E7"/>
    <w:rsid w:val="005D5858"/>
    <w:rsid w:val="005E1ECC"/>
    <w:rsid w:val="00672FD2"/>
    <w:rsid w:val="00753729"/>
    <w:rsid w:val="00783C11"/>
    <w:rsid w:val="007A269A"/>
    <w:rsid w:val="00810620"/>
    <w:rsid w:val="00881DB5"/>
    <w:rsid w:val="00912598"/>
    <w:rsid w:val="0095004A"/>
    <w:rsid w:val="009E155D"/>
    <w:rsid w:val="00A94EDF"/>
    <w:rsid w:val="00AF57C0"/>
    <w:rsid w:val="00B26F9E"/>
    <w:rsid w:val="00B43940"/>
    <w:rsid w:val="00B900C6"/>
    <w:rsid w:val="00BA3BDD"/>
    <w:rsid w:val="00BD604F"/>
    <w:rsid w:val="00C117EA"/>
    <w:rsid w:val="00C640BA"/>
    <w:rsid w:val="00C72CEC"/>
    <w:rsid w:val="00CB1022"/>
    <w:rsid w:val="00DA3FAE"/>
    <w:rsid w:val="00E157FE"/>
    <w:rsid w:val="00E2140F"/>
    <w:rsid w:val="00E22744"/>
    <w:rsid w:val="00E877ED"/>
    <w:rsid w:val="00F34D51"/>
    <w:rsid w:val="00F70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F20C48"/>
  <w15:chartTrackingRefBased/>
  <w15:docId w15:val="{3AE4FD18-E2C1-4556-A7BB-484017290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3D13"/>
    <w:pPr>
      <w:jc w:val="both"/>
    </w:pPr>
    <w:rPr>
      <w:rFonts w:eastAsiaTheme="minorHAnsi" w:cstheme="minorBidi"/>
      <w:sz w:val="24"/>
      <w:szCs w:val="22"/>
      <w:lang w:eastAsia="en-US"/>
    </w:rPr>
  </w:style>
  <w:style w:type="paragraph" w:styleId="Heading1">
    <w:name w:val="heading 1"/>
    <w:basedOn w:val="Normal"/>
    <w:next w:val="Normal"/>
    <w:link w:val="Heading1Char"/>
    <w:uiPriority w:val="9"/>
    <w:qFormat/>
    <w:rsid w:val="003B5148"/>
    <w:pPr>
      <w:keepNext/>
      <w:keepLines/>
      <w:spacing w:before="24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3B5148"/>
    <w:rPr>
      <w:rFonts w:ascii="Arial" w:hAnsi="Arial" w:cs="Arial"/>
      <w:color w:val="04003A"/>
      <w:sz w:val="28"/>
    </w:rPr>
  </w:style>
  <w:style w:type="character" w:customStyle="1" w:styleId="Project-SubheadingChar">
    <w:name w:val="Project-Subheading Char"/>
    <w:basedOn w:val="DefaultParagraphFont"/>
    <w:link w:val="Project-Subheading"/>
    <w:rsid w:val="003B514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3B5148"/>
    <w:rPr>
      <w:rFonts w:asciiTheme="majorHAnsi" w:eastAsiaTheme="majorEastAsia" w:hAnsiTheme="majorHAnsi" w:cstheme="majorBidi"/>
      <w:color w:val="2E74B5" w:themeColor="accent1" w:themeShade="BF"/>
      <w:sz w:val="32"/>
      <w:szCs w:val="32"/>
      <w:lang w:eastAsia="en-US"/>
    </w:rPr>
  </w:style>
  <w:style w:type="paragraph" w:customStyle="1" w:styleId="ProjectMainText">
    <w:name w:val="Project Main Text"/>
    <w:basedOn w:val="Normal"/>
    <w:link w:val="ProjectMainTextChar"/>
    <w:qFormat/>
    <w:rsid w:val="003B5148"/>
    <w:pPr>
      <w:jc w:val="left"/>
    </w:pPr>
    <w:rPr>
      <w:rFonts w:ascii="Arial" w:eastAsia="Times New Roman" w:hAnsi="Arial" w:cs="Arial"/>
      <w:szCs w:val="24"/>
    </w:rPr>
  </w:style>
  <w:style w:type="character" w:customStyle="1" w:styleId="ProjectMainTextChar">
    <w:name w:val="Project Main Text Char"/>
    <w:basedOn w:val="DefaultParagraphFont"/>
    <w:link w:val="ProjectMainText"/>
    <w:rsid w:val="003B5148"/>
    <w:rPr>
      <w:rFonts w:ascii="Arial" w:hAnsi="Arial" w:cs="Arial"/>
      <w:sz w:val="24"/>
      <w:szCs w:val="24"/>
      <w:lang w:eastAsia="en-US"/>
    </w:rPr>
  </w:style>
  <w:style w:type="paragraph" w:customStyle="1" w:styleId="Project-Mini-Subheading">
    <w:name w:val="Project-Mini-Subheading"/>
    <w:basedOn w:val="Project-Subheading"/>
    <w:next w:val="ProjectMainText"/>
    <w:link w:val="Project-Mini-SubheadingChar"/>
    <w:qFormat/>
    <w:rsid w:val="003B5148"/>
    <w:rPr>
      <w:sz w:val="26"/>
    </w:rPr>
  </w:style>
  <w:style w:type="character" w:customStyle="1" w:styleId="Project-Mini-SubheadingChar">
    <w:name w:val="Project-Mini-Subheading Char"/>
    <w:basedOn w:val="Project-SubheadingChar"/>
    <w:link w:val="Project-Mini-Subheading"/>
    <w:rsid w:val="003B5148"/>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3B5148"/>
    <w:rPr>
      <w:i/>
      <w:sz w:val="18"/>
    </w:rPr>
  </w:style>
  <w:style w:type="character" w:customStyle="1" w:styleId="Project-SourcesChar">
    <w:name w:val="Project-Sources Char"/>
    <w:basedOn w:val="ProjectMainTextChar"/>
    <w:link w:val="Project-Sources"/>
    <w:rsid w:val="003B5148"/>
    <w:rPr>
      <w:rFonts w:ascii="Arial" w:hAnsi="Arial" w:cs="Arial"/>
      <w:i/>
      <w:sz w:val="18"/>
      <w:szCs w:val="24"/>
      <w:lang w:eastAsia="en-US"/>
    </w:rPr>
  </w:style>
  <w:style w:type="paragraph" w:styleId="ListParagraph">
    <w:name w:val="List Paragraph"/>
    <w:basedOn w:val="Normal"/>
    <w:uiPriority w:val="34"/>
    <w:qFormat/>
    <w:rsid w:val="003B5148"/>
    <w:pPr>
      <w:ind w:left="720"/>
      <w:contextualSpacing/>
    </w:pPr>
  </w:style>
  <w:style w:type="paragraph" w:styleId="NormalWeb">
    <w:name w:val="Normal (Web)"/>
    <w:basedOn w:val="Normal"/>
    <w:uiPriority w:val="99"/>
    <w:semiHidden/>
    <w:unhideWhenUsed/>
    <w:rsid w:val="007A269A"/>
    <w:pPr>
      <w:spacing w:before="100" w:beforeAutospacing="1" w:after="100" w:afterAutospacing="1"/>
      <w:jc w:val="left"/>
    </w:pPr>
    <w:rPr>
      <w:rFonts w:eastAsiaTheme="minorEastAsia" w:cs="Times New Roman"/>
      <w:szCs w:val="24"/>
      <w:lang w:eastAsia="en-GB"/>
    </w:rPr>
  </w:style>
  <w:style w:type="table" w:styleId="TableGrid">
    <w:name w:val="Table Grid"/>
    <w:basedOn w:val="TableNormal"/>
    <w:uiPriority w:val="39"/>
    <w:rsid w:val="00B43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111992">
      <w:bodyDiv w:val="1"/>
      <w:marLeft w:val="0"/>
      <w:marRight w:val="0"/>
      <w:marTop w:val="0"/>
      <w:marBottom w:val="0"/>
      <w:divBdr>
        <w:top w:val="none" w:sz="0" w:space="0" w:color="auto"/>
        <w:left w:val="none" w:sz="0" w:space="0" w:color="auto"/>
        <w:bottom w:val="none" w:sz="0" w:space="0" w:color="auto"/>
        <w:right w:val="none" w:sz="0" w:space="0" w:color="auto"/>
      </w:divBdr>
    </w:div>
    <w:div w:id="563226019">
      <w:bodyDiv w:val="1"/>
      <w:marLeft w:val="0"/>
      <w:marRight w:val="0"/>
      <w:marTop w:val="0"/>
      <w:marBottom w:val="0"/>
      <w:divBdr>
        <w:top w:val="none" w:sz="0" w:space="0" w:color="auto"/>
        <w:left w:val="none" w:sz="0" w:space="0" w:color="auto"/>
        <w:bottom w:val="none" w:sz="0" w:space="0" w:color="auto"/>
        <w:right w:val="none" w:sz="0" w:space="0" w:color="auto"/>
      </w:divBdr>
    </w:div>
    <w:div w:id="180893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heme2">
  <a:themeElements>
    <a:clrScheme name="Office">
      <a:dk1>
        <a:sysClr val="windowText" lastClr="737A8C"/>
      </a:dk1>
      <a:lt1>
        <a:sysClr val="window" lastClr="27303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98FCD-96CF-409C-91E9-AC602B170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6</Pages>
  <Words>1179</Words>
  <Characters>672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James Page</cp:lastModifiedBy>
  <cp:revision>6</cp:revision>
  <dcterms:created xsi:type="dcterms:W3CDTF">2018-11-12T21:34:00Z</dcterms:created>
  <dcterms:modified xsi:type="dcterms:W3CDTF">2018-11-12T23:33:00Z</dcterms:modified>
</cp:coreProperties>
</file>